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2FCF2C" w14:textId="4D6D234F" w:rsidR="00102006" w:rsidRPr="001B5B08" w:rsidRDefault="005B1529" w:rsidP="009D0468">
      <w:pPr>
        <w:pStyle w:val="ListParagraph"/>
        <w:ind w:left="0"/>
        <w:jc w:val="center"/>
        <w:rPr>
          <w:b/>
          <w:color w:val="006595"/>
          <w:sz w:val="44"/>
        </w:rPr>
      </w:pPr>
      <w:r w:rsidRPr="001B5B08">
        <w:rPr>
          <w:b/>
          <w:color w:val="006595"/>
          <w:sz w:val="44"/>
        </w:rPr>
        <w:t>202</w:t>
      </w:r>
      <w:r w:rsidR="009275AB">
        <w:rPr>
          <w:b/>
          <w:color w:val="006595"/>
          <w:sz w:val="44"/>
        </w:rPr>
        <w:t>7</w:t>
      </w:r>
      <w:r w:rsidR="009D0468" w:rsidRPr="001B5B08">
        <w:rPr>
          <w:b/>
          <w:color w:val="006595"/>
          <w:sz w:val="44"/>
        </w:rPr>
        <w:t xml:space="preserve"> </w:t>
      </w:r>
      <w:r w:rsidR="00DD685D">
        <w:rPr>
          <w:b/>
          <w:color w:val="006595"/>
          <w:sz w:val="44"/>
        </w:rPr>
        <w:t xml:space="preserve">ITRC </w:t>
      </w:r>
      <w:r w:rsidR="00DF0B3C" w:rsidRPr="001B5B08">
        <w:rPr>
          <w:b/>
          <w:color w:val="006595"/>
          <w:sz w:val="44"/>
        </w:rPr>
        <w:t xml:space="preserve">Project </w:t>
      </w:r>
      <w:r w:rsidR="00102006" w:rsidRPr="001B5B08">
        <w:rPr>
          <w:b/>
          <w:color w:val="006595"/>
          <w:sz w:val="44"/>
        </w:rPr>
        <w:t>Team Proposal Form</w:t>
      </w:r>
    </w:p>
    <w:p w14:paraId="1A404D1F" w14:textId="012BBF61" w:rsidR="00102006" w:rsidRPr="001B5B08" w:rsidRDefault="00102006" w:rsidP="00102006">
      <w:pPr>
        <w:pStyle w:val="ListParagraph"/>
        <w:ind w:left="0"/>
        <w:rPr>
          <w:b/>
          <w:color w:val="006595"/>
          <w:sz w:val="22"/>
          <w:szCs w:val="18"/>
        </w:rPr>
      </w:pPr>
    </w:p>
    <w:p w14:paraId="176AA1A4" w14:textId="56D9F74F" w:rsidR="00B93D46" w:rsidRPr="0035433A" w:rsidRDefault="006842BF" w:rsidP="00B93D46">
      <w:pPr>
        <w:pStyle w:val="ListParagraph"/>
        <w:ind w:left="0"/>
        <w:rPr>
          <w:bCs/>
          <w:sz w:val="22"/>
          <w:szCs w:val="22"/>
        </w:rPr>
      </w:pPr>
      <w:r>
        <w:rPr>
          <w:bCs/>
          <w:sz w:val="22"/>
          <w:szCs w:val="22"/>
        </w:rPr>
        <w:t>The Interstate Technology &amp; Regulatory Council (</w:t>
      </w:r>
      <w:r w:rsidR="00B93D46" w:rsidRPr="0035433A">
        <w:rPr>
          <w:bCs/>
          <w:sz w:val="22"/>
          <w:szCs w:val="22"/>
        </w:rPr>
        <w:t>ITRC</w:t>
      </w:r>
      <w:r>
        <w:rPr>
          <w:bCs/>
          <w:sz w:val="22"/>
          <w:szCs w:val="22"/>
        </w:rPr>
        <w:t>)</w:t>
      </w:r>
      <w:r w:rsidR="00B93D46" w:rsidRPr="0035433A">
        <w:rPr>
          <w:bCs/>
          <w:sz w:val="22"/>
          <w:szCs w:val="22"/>
        </w:rPr>
        <w:t xml:space="preserve"> will only </w:t>
      </w:r>
      <w:r w:rsidR="00CD3D82" w:rsidRPr="0035433A">
        <w:rPr>
          <w:bCs/>
          <w:sz w:val="22"/>
          <w:szCs w:val="22"/>
        </w:rPr>
        <w:t>review</w:t>
      </w:r>
      <w:r w:rsidR="00B93D46" w:rsidRPr="0035433A">
        <w:rPr>
          <w:bCs/>
          <w:sz w:val="22"/>
          <w:szCs w:val="22"/>
        </w:rPr>
        <w:t xml:space="preserve"> Project Team proposals that are submitted using the enclosed form</w:t>
      </w:r>
      <w:r>
        <w:rPr>
          <w:bCs/>
          <w:sz w:val="22"/>
          <w:szCs w:val="22"/>
        </w:rPr>
        <w:t xml:space="preserve"> (page 2)</w:t>
      </w:r>
      <w:r w:rsidR="00B93D46" w:rsidRPr="0035433A">
        <w:rPr>
          <w:bCs/>
          <w:sz w:val="22"/>
          <w:szCs w:val="22"/>
        </w:rPr>
        <w:t>.  Learn more about ITRC’s proposal process by visiting</w:t>
      </w:r>
      <w:r w:rsidR="00460AB5" w:rsidRPr="0035433A">
        <w:t xml:space="preserve"> </w:t>
      </w:r>
      <w:hyperlink r:id="rId11" w:history="1">
        <w:r w:rsidR="00460AB5" w:rsidRPr="0035433A">
          <w:rPr>
            <w:rStyle w:val="Hyperlink"/>
            <w:bCs/>
            <w:sz w:val="22"/>
            <w:szCs w:val="22"/>
          </w:rPr>
          <w:t>https://itrcweb.org/submit-proposals</w:t>
        </w:r>
      </w:hyperlink>
      <w:r w:rsidR="00B93D46" w:rsidRPr="0035433A">
        <w:rPr>
          <w:bCs/>
          <w:sz w:val="22"/>
          <w:szCs w:val="22"/>
        </w:rPr>
        <w:t>.</w:t>
      </w:r>
    </w:p>
    <w:p w14:paraId="00EDEC8D" w14:textId="77777777" w:rsidR="006C4B95" w:rsidRDefault="006C4B95" w:rsidP="00B93D46">
      <w:pPr>
        <w:rPr>
          <w:bCs/>
          <w:sz w:val="22"/>
          <w:szCs w:val="22"/>
        </w:rPr>
      </w:pPr>
    </w:p>
    <w:p w14:paraId="3B5D8FFB" w14:textId="18ECD1E4" w:rsidR="006C4B95" w:rsidRDefault="006C4B95" w:rsidP="00B93D46">
      <w:pPr>
        <w:rPr>
          <w:bCs/>
          <w:sz w:val="22"/>
          <w:szCs w:val="22"/>
        </w:rPr>
      </w:pPr>
      <w:r w:rsidRPr="006842BF">
        <w:rPr>
          <w:bCs/>
          <w:sz w:val="22"/>
          <w:szCs w:val="22"/>
        </w:rPr>
        <w:t>ITRC does not fund or conduct research projects</w:t>
      </w:r>
      <w:r w:rsidRPr="006C4B95">
        <w:rPr>
          <w:bCs/>
          <w:sz w:val="22"/>
          <w:szCs w:val="22"/>
        </w:rPr>
        <w:t xml:space="preserve">. </w:t>
      </w:r>
      <w:r w:rsidR="00951885" w:rsidRPr="00951885">
        <w:rPr>
          <w:bCs/>
          <w:sz w:val="22"/>
          <w:szCs w:val="22"/>
        </w:rPr>
        <w:t>A research project is an effort that generates new scientific data or original findings through experiments, laboratory studies, field investigations, or other primary research activities.</w:t>
      </w:r>
    </w:p>
    <w:p w14:paraId="19E167BE" w14:textId="77777777" w:rsidR="006C4B95" w:rsidRDefault="006C4B95" w:rsidP="00B93D46">
      <w:pPr>
        <w:rPr>
          <w:bCs/>
          <w:sz w:val="22"/>
          <w:szCs w:val="22"/>
        </w:rPr>
      </w:pPr>
    </w:p>
    <w:p w14:paraId="35BA6DC7" w14:textId="77777777" w:rsidR="006C4B95" w:rsidRDefault="006C4B95" w:rsidP="006C4B95">
      <w:pPr>
        <w:rPr>
          <w:b/>
          <w:sz w:val="22"/>
          <w:szCs w:val="22"/>
        </w:rPr>
      </w:pPr>
      <w:r w:rsidRPr="0035433A">
        <w:rPr>
          <w:b/>
          <w:sz w:val="22"/>
          <w:szCs w:val="22"/>
        </w:rPr>
        <w:t xml:space="preserve">Completed Project Team Proposal Forms must be submitted by email to ITRC Director Charles Reyes at </w:t>
      </w:r>
      <w:hyperlink r:id="rId12" w:history="1">
        <w:r w:rsidRPr="0035433A">
          <w:rPr>
            <w:rStyle w:val="Hyperlink"/>
            <w:b/>
            <w:sz w:val="22"/>
            <w:szCs w:val="22"/>
          </w:rPr>
          <w:t>creyes@ecos.org</w:t>
        </w:r>
      </w:hyperlink>
      <w:r w:rsidRPr="0035433A">
        <w:rPr>
          <w:b/>
          <w:sz w:val="22"/>
          <w:szCs w:val="22"/>
        </w:rPr>
        <w:t xml:space="preserve"> by May 29, 2026 (5pm ET).</w:t>
      </w:r>
    </w:p>
    <w:p w14:paraId="65A87D6E" w14:textId="77777777" w:rsidR="00B93D46" w:rsidRPr="001B5B08" w:rsidRDefault="00B93D46" w:rsidP="00B93D46">
      <w:pPr>
        <w:pBdr>
          <w:bottom w:val="single" w:sz="6" w:space="1" w:color="auto"/>
        </w:pBdr>
        <w:rPr>
          <w:bCs/>
          <w:sz w:val="22"/>
          <w:szCs w:val="22"/>
        </w:rPr>
      </w:pPr>
    </w:p>
    <w:p w14:paraId="19DAFCCD" w14:textId="77777777" w:rsidR="00572B8C" w:rsidRPr="001B5B08" w:rsidRDefault="00572B8C" w:rsidP="00B93D46">
      <w:pPr>
        <w:rPr>
          <w:bCs/>
          <w:sz w:val="22"/>
          <w:szCs w:val="22"/>
        </w:rPr>
      </w:pPr>
    </w:p>
    <w:p w14:paraId="5E2F2981" w14:textId="3DFFE03C" w:rsidR="00B93D46" w:rsidRPr="006842BF" w:rsidRDefault="00B93D46" w:rsidP="00B93D46">
      <w:pPr>
        <w:rPr>
          <w:bCs/>
          <w:sz w:val="22"/>
          <w:szCs w:val="22"/>
        </w:rPr>
      </w:pPr>
      <w:r w:rsidRPr="006842BF">
        <w:rPr>
          <w:bCs/>
          <w:sz w:val="22"/>
          <w:szCs w:val="22"/>
        </w:rPr>
        <w:t>Each</w:t>
      </w:r>
      <w:r w:rsidR="00CD3D82" w:rsidRPr="006842BF">
        <w:rPr>
          <w:bCs/>
          <w:sz w:val="22"/>
          <w:szCs w:val="22"/>
        </w:rPr>
        <w:t xml:space="preserve"> Project Team</w:t>
      </w:r>
      <w:r w:rsidRPr="006842BF">
        <w:rPr>
          <w:bCs/>
          <w:sz w:val="22"/>
          <w:szCs w:val="22"/>
        </w:rPr>
        <w:t xml:space="preserve"> proposal must provide the following information</w:t>
      </w:r>
      <w:r w:rsidR="006842BF">
        <w:rPr>
          <w:bCs/>
          <w:sz w:val="22"/>
          <w:szCs w:val="22"/>
        </w:rPr>
        <w:t>.  Additional instructions and examples are provided in the Proposal Form.</w:t>
      </w:r>
    </w:p>
    <w:p w14:paraId="7FCAD04E" w14:textId="77777777" w:rsidR="00B93D46" w:rsidRPr="001B5B08" w:rsidRDefault="00B93D46" w:rsidP="00E40CD3">
      <w:pPr>
        <w:pStyle w:val="ListParagraph"/>
        <w:ind w:left="0"/>
        <w:rPr>
          <w:b/>
          <w:sz w:val="22"/>
          <w:szCs w:val="22"/>
        </w:rPr>
      </w:pPr>
    </w:p>
    <w:p w14:paraId="693CE8F9" w14:textId="037D173D" w:rsidR="006842BF" w:rsidRPr="006842BF" w:rsidRDefault="00861CFE" w:rsidP="006842BF">
      <w:pPr>
        <w:pStyle w:val="ListParagraph"/>
        <w:numPr>
          <w:ilvl w:val="0"/>
          <w:numId w:val="39"/>
        </w:numPr>
        <w:rPr>
          <w:bCs/>
          <w:sz w:val="22"/>
          <w:szCs w:val="22"/>
        </w:rPr>
      </w:pPr>
      <w:r w:rsidRPr="006842BF">
        <w:rPr>
          <w:b/>
          <w:sz w:val="22"/>
          <w:szCs w:val="22"/>
        </w:rPr>
        <w:t>Environmental</w:t>
      </w:r>
      <w:r w:rsidR="00CD3D82" w:rsidRPr="006842BF">
        <w:rPr>
          <w:b/>
          <w:sz w:val="22"/>
          <w:szCs w:val="22"/>
        </w:rPr>
        <w:t xml:space="preserve"> Topic</w:t>
      </w:r>
      <w:r w:rsidR="00B115A6" w:rsidRPr="006842BF">
        <w:rPr>
          <w:b/>
          <w:sz w:val="22"/>
          <w:szCs w:val="22"/>
        </w:rPr>
        <w:t>:</w:t>
      </w:r>
      <w:r w:rsidR="00B115A6" w:rsidRPr="006842BF">
        <w:rPr>
          <w:bCs/>
          <w:sz w:val="22"/>
          <w:szCs w:val="22"/>
        </w:rPr>
        <w:t xml:space="preserve"> What</w:t>
      </w:r>
      <w:r w:rsidR="007A1204" w:rsidRPr="006842BF">
        <w:rPr>
          <w:bCs/>
          <w:sz w:val="22"/>
          <w:szCs w:val="22"/>
        </w:rPr>
        <w:t xml:space="preserve"> is the main environmental </w:t>
      </w:r>
      <w:r w:rsidR="00CD3D82" w:rsidRPr="006842BF">
        <w:rPr>
          <w:bCs/>
          <w:sz w:val="22"/>
          <w:szCs w:val="22"/>
        </w:rPr>
        <w:t>topic</w:t>
      </w:r>
      <w:r w:rsidR="007A1204" w:rsidRPr="006842BF">
        <w:rPr>
          <w:bCs/>
          <w:sz w:val="22"/>
          <w:szCs w:val="22"/>
        </w:rPr>
        <w:t xml:space="preserve"> you are addressing with this proposal?  A single word, phrase or sentence will </w:t>
      </w:r>
      <w:r w:rsidR="004E31E5" w:rsidRPr="006842BF">
        <w:rPr>
          <w:bCs/>
          <w:sz w:val="22"/>
          <w:szCs w:val="22"/>
        </w:rPr>
        <w:t>be sufficient</w:t>
      </w:r>
      <w:r w:rsidR="007A1204" w:rsidRPr="006842BF">
        <w:rPr>
          <w:bCs/>
          <w:sz w:val="22"/>
          <w:szCs w:val="22"/>
        </w:rPr>
        <w:t xml:space="preserve">. </w:t>
      </w:r>
    </w:p>
    <w:p w14:paraId="56F01C08" w14:textId="77777777" w:rsidR="006842BF" w:rsidRPr="006842BF" w:rsidRDefault="006842BF" w:rsidP="006842BF">
      <w:pPr>
        <w:pStyle w:val="ListParagraph"/>
        <w:rPr>
          <w:bCs/>
          <w:sz w:val="22"/>
          <w:szCs w:val="22"/>
        </w:rPr>
      </w:pPr>
    </w:p>
    <w:p w14:paraId="4083ED9A" w14:textId="6527E567" w:rsidR="006842BF" w:rsidRPr="006842BF" w:rsidRDefault="007A1204" w:rsidP="006842BF">
      <w:pPr>
        <w:pStyle w:val="ListParagraph"/>
        <w:numPr>
          <w:ilvl w:val="0"/>
          <w:numId w:val="39"/>
        </w:numPr>
        <w:rPr>
          <w:bCs/>
          <w:sz w:val="22"/>
          <w:szCs w:val="22"/>
        </w:rPr>
      </w:pPr>
      <w:r w:rsidRPr="006842BF">
        <w:rPr>
          <w:b/>
          <w:sz w:val="22"/>
          <w:szCs w:val="22"/>
        </w:rPr>
        <w:t>Project Title</w:t>
      </w:r>
      <w:r w:rsidR="00B115A6" w:rsidRPr="006842BF">
        <w:rPr>
          <w:b/>
          <w:sz w:val="22"/>
          <w:szCs w:val="22"/>
        </w:rPr>
        <w:t>:</w:t>
      </w:r>
      <w:r w:rsidR="00B115A6" w:rsidRPr="006842BF">
        <w:rPr>
          <w:bCs/>
          <w:sz w:val="22"/>
          <w:szCs w:val="22"/>
        </w:rPr>
        <w:t xml:space="preserve"> A</w:t>
      </w:r>
      <w:r w:rsidRPr="006842BF">
        <w:rPr>
          <w:bCs/>
          <w:sz w:val="22"/>
          <w:szCs w:val="22"/>
        </w:rPr>
        <w:t xml:space="preserve"> clear and concise statement </w:t>
      </w:r>
      <w:r w:rsidR="0068581A" w:rsidRPr="006842BF">
        <w:rPr>
          <w:bCs/>
          <w:sz w:val="22"/>
          <w:szCs w:val="22"/>
        </w:rPr>
        <w:t xml:space="preserve">(ideally under 15 words) </w:t>
      </w:r>
      <w:r w:rsidRPr="006842BF">
        <w:rPr>
          <w:bCs/>
          <w:sz w:val="22"/>
          <w:szCs w:val="22"/>
        </w:rPr>
        <w:t xml:space="preserve">that accurately reflects the environmental </w:t>
      </w:r>
      <w:r w:rsidR="00CD3D82" w:rsidRPr="006842BF">
        <w:rPr>
          <w:bCs/>
          <w:sz w:val="22"/>
          <w:szCs w:val="22"/>
        </w:rPr>
        <w:t>topic</w:t>
      </w:r>
      <w:r w:rsidRPr="006842BF">
        <w:rPr>
          <w:bCs/>
          <w:sz w:val="22"/>
          <w:szCs w:val="22"/>
        </w:rPr>
        <w:t xml:space="preserve"> being addressed and the intended outcome. </w:t>
      </w:r>
    </w:p>
    <w:p w14:paraId="72D2EB50" w14:textId="77777777" w:rsidR="006842BF" w:rsidRPr="006842BF" w:rsidRDefault="006842BF" w:rsidP="006842BF">
      <w:pPr>
        <w:pStyle w:val="ListParagraph"/>
        <w:rPr>
          <w:bCs/>
          <w:sz w:val="22"/>
          <w:szCs w:val="22"/>
        </w:rPr>
      </w:pPr>
    </w:p>
    <w:p w14:paraId="2A481BF3" w14:textId="1C141C65" w:rsidR="006842BF" w:rsidRPr="006842BF" w:rsidRDefault="00A957DB" w:rsidP="006842BF">
      <w:pPr>
        <w:pStyle w:val="ListParagraph"/>
        <w:numPr>
          <w:ilvl w:val="0"/>
          <w:numId w:val="39"/>
        </w:numPr>
        <w:rPr>
          <w:bCs/>
          <w:sz w:val="22"/>
          <w:szCs w:val="22"/>
        </w:rPr>
      </w:pPr>
      <w:r w:rsidRPr="006842BF">
        <w:rPr>
          <w:b/>
          <w:sz w:val="22"/>
          <w:szCs w:val="22"/>
        </w:rPr>
        <w:t>Proposal Contacts</w:t>
      </w:r>
      <w:r w:rsidR="00B115A6" w:rsidRPr="006842BF">
        <w:rPr>
          <w:b/>
          <w:sz w:val="22"/>
          <w:szCs w:val="22"/>
        </w:rPr>
        <w:t xml:space="preserve">: </w:t>
      </w:r>
      <w:r w:rsidR="006842BF" w:rsidRPr="006842BF">
        <w:rPr>
          <w:bCs/>
          <w:sz w:val="22"/>
          <w:szCs w:val="22"/>
        </w:rPr>
        <w:t>N</w:t>
      </w:r>
      <w:r w:rsidRPr="006842BF">
        <w:rPr>
          <w:bCs/>
          <w:sz w:val="22"/>
          <w:szCs w:val="22"/>
        </w:rPr>
        <w:t>ame</w:t>
      </w:r>
      <w:r w:rsidR="006842BF" w:rsidRPr="006842BF">
        <w:rPr>
          <w:bCs/>
          <w:sz w:val="22"/>
          <w:szCs w:val="22"/>
        </w:rPr>
        <w:t>(s)</w:t>
      </w:r>
      <w:r w:rsidRPr="006842BF">
        <w:rPr>
          <w:bCs/>
          <w:sz w:val="22"/>
          <w:szCs w:val="22"/>
        </w:rPr>
        <w:t>, organization</w:t>
      </w:r>
      <w:r w:rsidR="006842BF" w:rsidRPr="006842BF">
        <w:rPr>
          <w:bCs/>
          <w:sz w:val="22"/>
          <w:szCs w:val="22"/>
        </w:rPr>
        <w:t>(s)</w:t>
      </w:r>
      <w:r w:rsidRPr="006842BF">
        <w:rPr>
          <w:bCs/>
          <w:sz w:val="22"/>
          <w:szCs w:val="22"/>
        </w:rPr>
        <w:t xml:space="preserve">, </w:t>
      </w:r>
      <w:r w:rsidR="00823FF6" w:rsidRPr="006842BF">
        <w:rPr>
          <w:bCs/>
          <w:sz w:val="22"/>
          <w:szCs w:val="22"/>
        </w:rPr>
        <w:t xml:space="preserve">and </w:t>
      </w:r>
      <w:r w:rsidRPr="006842BF">
        <w:rPr>
          <w:bCs/>
          <w:sz w:val="22"/>
          <w:szCs w:val="22"/>
        </w:rPr>
        <w:t>email</w:t>
      </w:r>
      <w:r w:rsidR="006842BF" w:rsidRPr="006842BF">
        <w:rPr>
          <w:bCs/>
          <w:sz w:val="22"/>
          <w:szCs w:val="22"/>
        </w:rPr>
        <w:t>(s)</w:t>
      </w:r>
      <w:r w:rsidR="00823FF6" w:rsidRPr="006842BF">
        <w:rPr>
          <w:bCs/>
          <w:sz w:val="22"/>
          <w:szCs w:val="22"/>
        </w:rPr>
        <w:t xml:space="preserve"> </w:t>
      </w:r>
      <w:r w:rsidRPr="006842BF">
        <w:rPr>
          <w:bCs/>
          <w:sz w:val="22"/>
          <w:szCs w:val="22"/>
        </w:rPr>
        <w:t xml:space="preserve">for </w:t>
      </w:r>
      <w:r w:rsidR="00E40CD3" w:rsidRPr="006842BF">
        <w:rPr>
          <w:bCs/>
          <w:sz w:val="22"/>
          <w:szCs w:val="22"/>
        </w:rPr>
        <w:t>everyone</w:t>
      </w:r>
      <w:r w:rsidRPr="006842BF">
        <w:rPr>
          <w:bCs/>
          <w:sz w:val="22"/>
          <w:szCs w:val="22"/>
        </w:rPr>
        <w:t xml:space="preserve"> submitting </w:t>
      </w:r>
      <w:r w:rsidR="00ED57A5" w:rsidRPr="006842BF">
        <w:rPr>
          <w:bCs/>
          <w:sz w:val="22"/>
          <w:szCs w:val="22"/>
        </w:rPr>
        <w:t>this form.</w:t>
      </w:r>
    </w:p>
    <w:p w14:paraId="58B09E0A" w14:textId="77777777" w:rsidR="006842BF" w:rsidRPr="006842BF" w:rsidRDefault="006842BF" w:rsidP="006842BF">
      <w:pPr>
        <w:pStyle w:val="ListParagraph"/>
        <w:rPr>
          <w:bCs/>
          <w:sz w:val="22"/>
          <w:szCs w:val="22"/>
        </w:rPr>
      </w:pPr>
    </w:p>
    <w:p w14:paraId="5DD59AE2" w14:textId="209A40B2" w:rsidR="006842BF" w:rsidRDefault="00E40CD3" w:rsidP="006842BF">
      <w:pPr>
        <w:pStyle w:val="ListParagraph"/>
        <w:numPr>
          <w:ilvl w:val="0"/>
          <w:numId w:val="39"/>
        </w:numPr>
        <w:rPr>
          <w:bCs/>
          <w:sz w:val="22"/>
          <w:szCs w:val="22"/>
        </w:rPr>
      </w:pPr>
      <w:r w:rsidRPr="006842BF">
        <w:rPr>
          <w:b/>
          <w:sz w:val="22"/>
          <w:szCs w:val="22"/>
        </w:rPr>
        <w:t>Problem Statement</w:t>
      </w:r>
      <w:r w:rsidR="00B115A6" w:rsidRPr="006842BF">
        <w:rPr>
          <w:b/>
          <w:sz w:val="22"/>
          <w:szCs w:val="22"/>
        </w:rPr>
        <w:t xml:space="preserve">: </w:t>
      </w:r>
      <w:r w:rsidR="00B115A6" w:rsidRPr="006842BF">
        <w:rPr>
          <w:bCs/>
          <w:sz w:val="22"/>
          <w:szCs w:val="22"/>
        </w:rPr>
        <w:t>A</w:t>
      </w:r>
      <w:r w:rsidRPr="006842BF">
        <w:rPr>
          <w:bCs/>
          <w:sz w:val="22"/>
          <w:szCs w:val="22"/>
        </w:rPr>
        <w:t xml:space="preserve"> summary of the problem the ITRC Project Team will seek to address</w:t>
      </w:r>
      <w:r w:rsidR="00754BAE" w:rsidRPr="006842BF">
        <w:rPr>
          <w:bCs/>
          <w:sz w:val="22"/>
          <w:szCs w:val="22"/>
        </w:rPr>
        <w:t xml:space="preserve">. </w:t>
      </w:r>
    </w:p>
    <w:p w14:paraId="7DE54833" w14:textId="77777777" w:rsidR="006842BF" w:rsidRPr="006842BF" w:rsidRDefault="006842BF" w:rsidP="006842BF">
      <w:pPr>
        <w:pStyle w:val="ListParagraph"/>
        <w:rPr>
          <w:bCs/>
          <w:sz w:val="22"/>
          <w:szCs w:val="22"/>
        </w:rPr>
      </w:pPr>
    </w:p>
    <w:p w14:paraId="1CECFA04" w14:textId="0AABDA60" w:rsidR="00572B8C" w:rsidRPr="006842BF" w:rsidRDefault="00572B8C" w:rsidP="006842BF">
      <w:pPr>
        <w:pStyle w:val="ListParagraph"/>
        <w:numPr>
          <w:ilvl w:val="0"/>
          <w:numId w:val="39"/>
        </w:numPr>
        <w:rPr>
          <w:bCs/>
          <w:sz w:val="22"/>
          <w:szCs w:val="22"/>
        </w:rPr>
      </w:pPr>
      <w:r w:rsidRPr="006842BF">
        <w:rPr>
          <w:b/>
          <w:iCs/>
          <w:sz w:val="22"/>
          <w:szCs w:val="22"/>
        </w:rPr>
        <w:t>Additional Information</w:t>
      </w:r>
      <w:r w:rsidR="00B115A6" w:rsidRPr="006842BF">
        <w:rPr>
          <w:b/>
          <w:iCs/>
          <w:sz w:val="22"/>
          <w:szCs w:val="22"/>
        </w:rPr>
        <w:t>:</w:t>
      </w:r>
      <w:r w:rsidR="00B115A6" w:rsidRPr="006842BF">
        <w:rPr>
          <w:bCs/>
          <w:iCs/>
          <w:sz w:val="22"/>
          <w:szCs w:val="22"/>
        </w:rPr>
        <w:t xml:space="preserve"> Anything</w:t>
      </w:r>
      <w:r w:rsidR="00CD3D82" w:rsidRPr="006842BF">
        <w:rPr>
          <w:bCs/>
          <w:iCs/>
          <w:sz w:val="22"/>
          <w:szCs w:val="22"/>
        </w:rPr>
        <w:t xml:space="preserve"> </w:t>
      </w:r>
      <w:r w:rsidRPr="006842BF">
        <w:rPr>
          <w:bCs/>
          <w:iCs/>
          <w:sz w:val="22"/>
          <w:szCs w:val="22"/>
        </w:rPr>
        <w:t xml:space="preserve">that might be relevant to this proposal to assist reviewers. </w:t>
      </w:r>
    </w:p>
    <w:p w14:paraId="52F5674F" w14:textId="77777777" w:rsidR="001612F3" w:rsidRDefault="001612F3" w:rsidP="001612F3">
      <w:pPr>
        <w:pBdr>
          <w:bottom w:val="single" w:sz="6" w:space="1" w:color="auto"/>
        </w:pBdr>
        <w:rPr>
          <w:bCs/>
          <w:iCs/>
          <w:sz w:val="22"/>
          <w:szCs w:val="22"/>
        </w:rPr>
      </w:pPr>
    </w:p>
    <w:p w14:paraId="7957A682" w14:textId="77777777" w:rsidR="008F0E58" w:rsidRDefault="008F0E58" w:rsidP="001612F3">
      <w:pPr>
        <w:rPr>
          <w:bCs/>
          <w:iCs/>
          <w:sz w:val="22"/>
          <w:szCs w:val="22"/>
        </w:rPr>
      </w:pPr>
    </w:p>
    <w:p w14:paraId="54E53AC0" w14:textId="7A554463" w:rsidR="008F0E58" w:rsidRDefault="000D7EE1" w:rsidP="001612F3">
      <w:pPr>
        <w:rPr>
          <w:bCs/>
          <w:iCs/>
          <w:sz w:val="22"/>
          <w:szCs w:val="22"/>
        </w:rPr>
      </w:pPr>
      <w:r>
        <w:rPr>
          <w:b/>
          <w:iCs/>
          <w:sz w:val="22"/>
          <w:szCs w:val="22"/>
        </w:rPr>
        <w:t>About Scoring and Selecti</w:t>
      </w:r>
      <w:r w:rsidR="0035433A">
        <w:rPr>
          <w:b/>
          <w:iCs/>
          <w:sz w:val="22"/>
          <w:szCs w:val="22"/>
        </w:rPr>
        <w:t>ng Proposals and Project Teams</w:t>
      </w:r>
      <w:r>
        <w:rPr>
          <w:b/>
          <w:iCs/>
          <w:sz w:val="22"/>
          <w:szCs w:val="22"/>
        </w:rPr>
        <w:t>:</w:t>
      </w:r>
    </w:p>
    <w:p w14:paraId="6E60402A" w14:textId="77777777" w:rsidR="000D7EE1" w:rsidRPr="000D7EE1" w:rsidRDefault="000D7EE1" w:rsidP="001612F3">
      <w:pPr>
        <w:rPr>
          <w:bCs/>
          <w:iCs/>
          <w:sz w:val="22"/>
          <w:szCs w:val="22"/>
        </w:rPr>
      </w:pPr>
    </w:p>
    <w:p w14:paraId="44F18804" w14:textId="03667401" w:rsidR="000D7EE1" w:rsidRDefault="000D7EE1" w:rsidP="00CD3D82">
      <w:pPr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t>ITRC Project Team proposals are reviewed and scored by ITRC Programs</w:t>
      </w:r>
      <w:r w:rsidR="00DB4EDF">
        <w:rPr>
          <w:bCs/>
          <w:iCs/>
          <w:sz w:val="22"/>
          <w:szCs w:val="22"/>
        </w:rPr>
        <w:t xml:space="preserve"> using the</w:t>
      </w:r>
      <w:r w:rsidR="00DB4EDF" w:rsidRPr="00DB4EDF">
        <w:t xml:space="preserve"> </w:t>
      </w:r>
      <w:r w:rsidR="00DB4EDF" w:rsidRPr="00DB4EDF">
        <w:rPr>
          <w:bCs/>
          <w:iCs/>
          <w:sz w:val="22"/>
          <w:szCs w:val="22"/>
        </w:rPr>
        <w:t>Proposal Selection and Scoring Criteria</w:t>
      </w:r>
      <w:r>
        <w:rPr>
          <w:bCs/>
          <w:iCs/>
          <w:sz w:val="22"/>
          <w:szCs w:val="22"/>
        </w:rPr>
        <w:t xml:space="preserve">. These </w:t>
      </w:r>
      <w:r w:rsidR="00DB4EDF">
        <w:rPr>
          <w:bCs/>
          <w:iCs/>
          <w:sz w:val="22"/>
          <w:szCs w:val="22"/>
        </w:rPr>
        <w:t xml:space="preserve">programs </w:t>
      </w:r>
      <w:r>
        <w:rPr>
          <w:bCs/>
          <w:iCs/>
          <w:sz w:val="22"/>
          <w:szCs w:val="22"/>
        </w:rPr>
        <w:t>include:</w:t>
      </w:r>
    </w:p>
    <w:p w14:paraId="3D4D03AD" w14:textId="77777777" w:rsidR="000D7EE1" w:rsidRDefault="000D7EE1">
      <w:pPr>
        <w:rPr>
          <w:bCs/>
          <w:iCs/>
          <w:sz w:val="22"/>
          <w:szCs w:val="22"/>
        </w:rPr>
      </w:pPr>
    </w:p>
    <w:p w14:paraId="0C185A92" w14:textId="0236324C" w:rsidR="000D7EE1" w:rsidRDefault="00DB4EDF" w:rsidP="000D7EE1">
      <w:pPr>
        <w:pStyle w:val="ListParagraph"/>
        <w:numPr>
          <w:ilvl w:val="0"/>
          <w:numId w:val="33"/>
        </w:numPr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t>Board of Advisors</w:t>
      </w:r>
      <w:r w:rsidR="008A67CD">
        <w:rPr>
          <w:bCs/>
          <w:iCs/>
          <w:sz w:val="22"/>
          <w:szCs w:val="22"/>
        </w:rPr>
        <w:t xml:space="preserve"> (BOA)</w:t>
      </w:r>
    </w:p>
    <w:p w14:paraId="51B32F00" w14:textId="0904222C" w:rsidR="00DB4EDF" w:rsidRDefault="00DB4EDF" w:rsidP="000D7EE1">
      <w:pPr>
        <w:pStyle w:val="ListParagraph"/>
        <w:numPr>
          <w:ilvl w:val="0"/>
          <w:numId w:val="33"/>
        </w:numPr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t>State Engagement Program</w:t>
      </w:r>
    </w:p>
    <w:p w14:paraId="5A5F616E" w14:textId="157134FF" w:rsidR="00DB4EDF" w:rsidRDefault="00DB4EDF" w:rsidP="000D7EE1">
      <w:pPr>
        <w:pStyle w:val="ListParagraph"/>
        <w:numPr>
          <w:ilvl w:val="0"/>
          <w:numId w:val="33"/>
        </w:numPr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t>Industry Affiliates Program</w:t>
      </w:r>
    </w:p>
    <w:p w14:paraId="581D7578" w14:textId="77777777" w:rsidR="00DB4EDF" w:rsidRDefault="00DB4EDF" w:rsidP="00DB4EDF">
      <w:pPr>
        <w:rPr>
          <w:bCs/>
          <w:iCs/>
          <w:sz w:val="22"/>
          <w:szCs w:val="22"/>
        </w:rPr>
      </w:pPr>
    </w:p>
    <w:p w14:paraId="52BE40CC" w14:textId="5087EB77" w:rsidR="006842BF" w:rsidRDefault="008A67CD" w:rsidP="008A67CD">
      <w:pPr>
        <w:rPr>
          <w:bCs/>
          <w:iCs/>
          <w:sz w:val="22"/>
          <w:szCs w:val="22"/>
        </w:rPr>
      </w:pPr>
      <w:r w:rsidRPr="008A67CD">
        <w:rPr>
          <w:bCs/>
          <w:iCs/>
          <w:sz w:val="22"/>
          <w:szCs w:val="22"/>
        </w:rPr>
        <w:t>Proposal</w:t>
      </w:r>
      <w:r w:rsidR="0035433A">
        <w:rPr>
          <w:bCs/>
          <w:iCs/>
          <w:sz w:val="22"/>
          <w:szCs w:val="22"/>
        </w:rPr>
        <w:t xml:space="preserve"> </w:t>
      </w:r>
      <w:r>
        <w:rPr>
          <w:bCs/>
          <w:iCs/>
          <w:sz w:val="22"/>
          <w:szCs w:val="22"/>
        </w:rPr>
        <w:t xml:space="preserve">scores </w:t>
      </w:r>
      <w:r w:rsidRPr="008A67CD">
        <w:rPr>
          <w:bCs/>
          <w:iCs/>
          <w:sz w:val="22"/>
          <w:szCs w:val="22"/>
        </w:rPr>
        <w:t>are</w:t>
      </w:r>
      <w:r>
        <w:rPr>
          <w:bCs/>
          <w:iCs/>
          <w:sz w:val="22"/>
          <w:szCs w:val="22"/>
        </w:rPr>
        <w:t xml:space="preserve"> </w:t>
      </w:r>
      <w:r w:rsidRPr="008A67CD">
        <w:rPr>
          <w:bCs/>
          <w:iCs/>
          <w:sz w:val="22"/>
          <w:szCs w:val="22"/>
        </w:rPr>
        <w:t>evaluated by the ITRC BOA</w:t>
      </w:r>
      <w:r w:rsidR="006E7E1E">
        <w:rPr>
          <w:bCs/>
          <w:iCs/>
          <w:sz w:val="22"/>
          <w:szCs w:val="22"/>
        </w:rPr>
        <w:t>,</w:t>
      </w:r>
      <w:r>
        <w:rPr>
          <w:bCs/>
          <w:iCs/>
          <w:sz w:val="22"/>
          <w:szCs w:val="22"/>
        </w:rPr>
        <w:t xml:space="preserve"> and Project Team recommendations are made by the BOA Voting Members. Recommendations must be approved by the</w:t>
      </w:r>
      <w:r w:rsidRPr="008A67CD">
        <w:rPr>
          <w:bCs/>
          <w:iCs/>
          <w:sz w:val="22"/>
          <w:szCs w:val="22"/>
        </w:rPr>
        <w:t xml:space="preserve"> ERIS Board of Directors</w:t>
      </w:r>
      <w:r>
        <w:rPr>
          <w:bCs/>
          <w:iCs/>
          <w:sz w:val="22"/>
          <w:szCs w:val="22"/>
        </w:rPr>
        <w:t xml:space="preserve"> to form a Project Team.</w:t>
      </w:r>
    </w:p>
    <w:p w14:paraId="15E1C553" w14:textId="77777777" w:rsidR="006842BF" w:rsidRDefault="006842BF">
      <w:pPr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br w:type="page"/>
      </w:r>
    </w:p>
    <w:p w14:paraId="6605FCBB" w14:textId="77777777" w:rsidR="00DB4EDF" w:rsidRPr="008A67CD" w:rsidRDefault="00DB4EDF" w:rsidP="008A67CD">
      <w:pPr>
        <w:rPr>
          <w:bCs/>
          <w:i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D475E" w14:paraId="61DEDDD0" w14:textId="77777777" w:rsidTr="006842BF"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09ED6AF8" w14:textId="1FB0F79D" w:rsidR="005D475E" w:rsidRDefault="006842BF" w:rsidP="006842BF">
            <w:pPr>
              <w:jc w:val="center"/>
              <w:rPr>
                <w:b/>
              </w:rPr>
            </w:pPr>
            <w:r>
              <w:rPr>
                <w:b/>
              </w:rPr>
              <w:t>2027 I</w:t>
            </w:r>
            <w:r w:rsidR="005D475E">
              <w:rPr>
                <w:b/>
              </w:rPr>
              <w:t>TRC Project Team Proposal Form</w:t>
            </w:r>
          </w:p>
          <w:p w14:paraId="10CB49E7" w14:textId="59779AEF" w:rsidR="006842BF" w:rsidRPr="005D475E" w:rsidRDefault="006842BF" w:rsidP="006842BF">
            <w:pPr>
              <w:jc w:val="center"/>
              <w:rPr>
                <w:b/>
              </w:rPr>
            </w:pPr>
          </w:p>
        </w:tc>
      </w:tr>
      <w:tr w:rsidR="005D475E" w14:paraId="491BDEA6" w14:textId="77777777" w:rsidTr="005D475E">
        <w:tc>
          <w:tcPr>
            <w:tcW w:w="10070" w:type="dxa"/>
          </w:tcPr>
          <w:p w14:paraId="0B1A915F" w14:textId="70E2E026" w:rsidR="005D475E" w:rsidRDefault="00072542" w:rsidP="005D475E">
            <w:pPr>
              <w:rPr>
                <w:bCs/>
                <w:iCs/>
                <w:sz w:val="22"/>
                <w:szCs w:val="22"/>
              </w:rPr>
            </w:pPr>
            <w:r>
              <w:rPr>
                <w:b/>
                <w:iCs/>
                <w:sz w:val="22"/>
                <w:szCs w:val="22"/>
              </w:rPr>
              <w:t>ENVIRONMENTAL TOPIC</w:t>
            </w:r>
            <w:r w:rsidR="005D475E">
              <w:rPr>
                <w:b/>
                <w:iCs/>
                <w:sz w:val="22"/>
                <w:szCs w:val="22"/>
              </w:rPr>
              <w:t xml:space="preserve">: </w:t>
            </w:r>
            <w:r w:rsidR="005D475E" w:rsidRPr="005D475E">
              <w:rPr>
                <w:bCs/>
                <w:iCs/>
                <w:sz w:val="22"/>
                <w:szCs w:val="22"/>
              </w:rPr>
              <w:t>What is the main environmental topic you are addressing with this proposal? A single word, phrase or sentence will be sufficient</w:t>
            </w:r>
            <w:r w:rsidR="005D475E">
              <w:rPr>
                <w:bCs/>
                <w:iCs/>
                <w:sz w:val="22"/>
                <w:szCs w:val="22"/>
              </w:rPr>
              <w:t>.</w:t>
            </w:r>
          </w:p>
          <w:p w14:paraId="3D84A1BD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6B1856A1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74DF4520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3DF05C90" w14:textId="7563EF90" w:rsidR="005D475E" w:rsidRP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5D475E" w14:paraId="2B5B71F0" w14:textId="77777777" w:rsidTr="005D475E">
        <w:tc>
          <w:tcPr>
            <w:tcW w:w="10070" w:type="dxa"/>
          </w:tcPr>
          <w:p w14:paraId="7D06B81A" w14:textId="13E8DBF7" w:rsidR="005D475E" w:rsidRDefault="00072542" w:rsidP="005D475E">
            <w:pPr>
              <w:rPr>
                <w:bCs/>
                <w:iCs/>
                <w:sz w:val="22"/>
                <w:szCs w:val="22"/>
              </w:rPr>
            </w:pPr>
            <w:r>
              <w:rPr>
                <w:b/>
                <w:iCs/>
                <w:sz w:val="22"/>
                <w:szCs w:val="22"/>
              </w:rPr>
              <w:t>PROJECT TITLE</w:t>
            </w:r>
            <w:r w:rsidR="005D475E">
              <w:rPr>
                <w:b/>
                <w:iCs/>
                <w:sz w:val="22"/>
                <w:szCs w:val="22"/>
              </w:rPr>
              <w:t xml:space="preserve">: </w:t>
            </w:r>
            <w:r w:rsidR="005D475E" w:rsidRPr="005D475E">
              <w:rPr>
                <w:bCs/>
                <w:iCs/>
                <w:sz w:val="22"/>
                <w:szCs w:val="22"/>
              </w:rPr>
              <w:t>In 15 words or less, provide a clear and concise statement that accurately reflects the environmental topic being addressed and the intended outcome.</w:t>
            </w:r>
          </w:p>
          <w:p w14:paraId="5B84CE1E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1F575E03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294B5F75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4D395414" w14:textId="52B8BBA9" w:rsidR="005D475E" w:rsidRP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5D475E" w14:paraId="12E993AE" w14:textId="77777777" w:rsidTr="005D475E">
        <w:tc>
          <w:tcPr>
            <w:tcW w:w="10070" w:type="dxa"/>
          </w:tcPr>
          <w:p w14:paraId="42F726FD" w14:textId="667BD1B0" w:rsidR="005D475E" w:rsidRDefault="00072542" w:rsidP="00CD3D82">
            <w:pPr>
              <w:rPr>
                <w:bCs/>
                <w:iCs/>
                <w:sz w:val="22"/>
                <w:szCs w:val="22"/>
              </w:rPr>
            </w:pPr>
            <w:r>
              <w:rPr>
                <w:b/>
                <w:iCs/>
                <w:sz w:val="22"/>
                <w:szCs w:val="22"/>
              </w:rPr>
              <w:t>PROPOSAL CONTACTS:</w:t>
            </w:r>
            <w:r w:rsidR="005D475E">
              <w:rPr>
                <w:bCs/>
                <w:iCs/>
                <w:sz w:val="22"/>
                <w:szCs w:val="22"/>
              </w:rPr>
              <w:t xml:space="preserve"> Provide names, organizations, and email addresses for everyone submitting this form.</w:t>
            </w:r>
          </w:p>
          <w:p w14:paraId="3C03A7B6" w14:textId="77777777" w:rsidR="005D475E" w:rsidRDefault="005D475E" w:rsidP="00CD3D82">
            <w:pPr>
              <w:rPr>
                <w:bCs/>
                <w:iCs/>
                <w:sz w:val="22"/>
                <w:szCs w:val="22"/>
              </w:rPr>
            </w:pPr>
          </w:p>
          <w:p w14:paraId="598A7386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7E0FBCEE" w14:textId="77777777" w:rsid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0E316C5F" w14:textId="77777777" w:rsidR="005D475E" w:rsidRPr="005D475E" w:rsidRDefault="005D475E" w:rsidP="005D475E">
            <w:pPr>
              <w:rPr>
                <w:bCs/>
                <w:iCs/>
                <w:sz w:val="22"/>
                <w:szCs w:val="22"/>
              </w:rPr>
            </w:pPr>
          </w:p>
          <w:p w14:paraId="6E2EC286" w14:textId="33986B19" w:rsidR="005D475E" w:rsidRPr="005D475E" w:rsidRDefault="005D475E" w:rsidP="00CD3D82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5D475E" w14:paraId="33EDEF31" w14:textId="77777777" w:rsidTr="005D475E">
        <w:tc>
          <w:tcPr>
            <w:tcW w:w="10070" w:type="dxa"/>
          </w:tcPr>
          <w:p w14:paraId="42DDA72A" w14:textId="23E5BF5E" w:rsidR="005D475E" w:rsidRDefault="00072542" w:rsidP="00CD3D82">
            <w:pPr>
              <w:rPr>
                <w:bCs/>
                <w:iCs/>
                <w:sz w:val="22"/>
                <w:szCs w:val="22"/>
              </w:rPr>
            </w:pPr>
            <w:r>
              <w:rPr>
                <w:b/>
                <w:iCs/>
                <w:sz w:val="22"/>
                <w:szCs w:val="22"/>
              </w:rPr>
              <w:t>PROBLEM STATEMENT</w:t>
            </w:r>
            <w:r w:rsidR="005D475E">
              <w:rPr>
                <w:b/>
                <w:iCs/>
                <w:sz w:val="22"/>
                <w:szCs w:val="22"/>
              </w:rPr>
              <w:t>:</w:t>
            </w:r>
            <w:r w:rsidR="005D475E">
              <w:rPr>
                <w:bCs/>
                <w:iCs/>
                <w:sz w:val="22"/>
                <w:szCs w:val="22"/>
              </w:rPr>
              <w:t xml:space="preserve"> Summarize the problem that the proposed Project Team will solve. </w:t>
            </w:r>
          </w:p>
          <w:p w14:paraId="413D6CB2" w14:textId="77777777" w:rsidR="00072542" w:rsidRDefault="00072542" w:rsidP="00CD3D82">
            <w:pPr>
              <w:rPr>
                <w:bCs/>
                <w:iCs/>
                <w:sz w:val="22"/>
                <w:szCs w:val="22"/>
              </w:rPr>
            </w:pPr>
          </w:p>
          <w:p w14:paraId="56A46A70" w14:textId="3D61CAF2" w:rsidR="005D475E" w:rsidRPr="001B5B08" w:rsidRDefault="005D475E" w:rsidP="00072542">
            <w:pPr>
              <w:pStyle w:val="ListParagraph"/>
              <w:numPr>
                <w:ilvl w:val="0"/>
                <w:numId w:val="37"/>
              </w:numPr>
              <w:ind w:left="4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xplain</w:t>
            </w:r>
            <w:r w:rsidRPr="001B5B08">
              <w:rPr>
                <w:bCs/>
                <w:sz w:val="22"/>
                <w:szCs w:val="22"/>
              </w:rPr>
              <w:t xml:space="preserve"> the problem, its significance, and why it is important to the </w:t>
            </w:r>
            <w:r>
              <w:rPr>
                <w:bCs/>
                <w:sz w:val="22"/>
                <w:szCs w:val="22"/>
              </w:rPr>
              <w:t xml:space="preserve">ITRC membership and broader </w:t>
            </w:r>
            <w:r w:rsidRPr="001B5B08">
              <w:rPr>
                <w:bCs/>
                <w:sz w:val="22"/>
                <w:szCs w:val="22"/>
              </w:rPr>
              <w:t>environmental community.</w:t>
            </w:r>
          </w:p>
          <w:p w14:paraId="7C941E4E" w14:textId="09DB90DE" w:rsidR="005D475E" w:rsidRPr="001B5B08" w:rsidRDefault="005D475E" w:rsidP="00072542">
            <w:pPr>
              <w:pStyle w:val="ListParagraph"/>
              <w:numPr>
                <w:ilvl w:val="0"/>
                <w:numId w:val="37"/>
              </w:numPr>
              <w:ind w:left="4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rovide a de</w:t>
            </w:r>
            <w:r w:rsidRPr="001B5B08">
              <w:rPr>
                <w:bCs/>
                <w:sz w:val="22"/>
                <w:szCs w:val="22"/>
              </w:rPr>
              <w:t>scription and background of the environmental topic and problem – what is already known, who has addressed this problem before, and why is past work insufficient at addressing the problem?</w:t>
            </w:r>
          </w:p>
          <w:p w14:paraId="595B8B73" w14:textId="6A6642D6" w:rsidR="005D475E" w:rsidRDefault="005D475E" w:rsidP="00072542">
            <w:pPr>
              <w:pStyle w:val="ListParagraph"/>
              <w:numPr>
                <w:ilvl w:val="0"/>
                <w:numId w:val="37"/>
              </w:numPr>
              <w:ind w:left="4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What s</w:t>
            </w:r>
            <w:r w:rsidRPr="001B5B08">
              <w:rPr>
                <w:bCs/>
                <w:sz w:val="22"/>
                <w:szCs w:val="22"/>
              </w:rPr>
              <w:t>pecific technical and/or regulatory barriers will be overcome</w:t>
            </w:r>
            <w:r>
              <w:rPr>
                <w:bCs/>
                <w:sz w:val="22"/>
                <w:szCs w:val="22"/>
              </w:rPr>
              <w:t>, and what</w:t>
            </w:r>
            <w:r w:rsidRPr="001B5B08">
              <w:rPr>
                <w:bCs/>
                <w:sz w:val="22"/>
                <w:szCs w:val="22"/>
              </w:rPr>
              <w:t xml:space="preserve"> solutions will be delivered</w:t>
            </w:r>
            <w:r w:rsidR="00072542">
              <w:rPr>
                <w:bCs/>
                <w:sz w:val="22"/>
                <w:szCs w:val="22"/>
              </w:rPr>
              <w:t>?</w:t>
            </w:r>
          </w:p>
          <w:p w14:paraId="28019106" w14:textId="3E1A90B4" w:rsidR="005D475E" w:rsidRDefault="005D475E" w:rsidP="00072542">
            <w:pPr>
              <w:pStyle w:val="ListParagraph"/>
              <w:numPr>
                <w:ilvl w:val="0"/>
                <w:numId w:val="37"/>
              </w:numPr>
              <w:ind w:left="420"/>
              <w:rPr>
                <w:bCs/>
                <w:iCs/>
                <w:sz w:val="22"/>
                <w:szCs w:val="22"/>
              </w:rPr>
            </w:pPr>
            <w:r w:rsidRPr="001B5B08">
              <w:rPr>
                <w:bCs/>
                <w:iCs/>
                <w:sz w:val="22"/>
                <w:szCs w:val="22"/>
              </w:rPr>
              <w:t xml:space="preserve">If proposal seeks to update an existing ITRC resource, </w:t>
            </w:r>
            <w:r>
              <w:rPr>
                <w:bCs/>
                <w:iCs/>
                <w:sz w:val="22"/>
                <w:szCs w:val="22"/>
              </w:rPr>
              <w:t>what new information will be</w:t>
            </w:r>
            <w:r w:rsidRPr="001B5B08">
              <w:rPr>
                <w:bCs/>
                <w:iCs/>
                <w:sz w:val="22"/>
                <w:szCs w:val="22"/>
              </w:rPr>
              <w:t xml:space="preserve"> added.</w:t>
            </w:r>
          </w:p>
          <w:p w14:paraId="5F254947" w14:textId="6F43689D" w:rsidR="005D475E" w:rsidRDefault="005D475E" w:rsidP="00072542">
            <w:pPr>
              <w:pStyle w:val="ListParagraph"/>
              <w:numPr>
                <w:ilvl w:val="0"/>
                <w:numId w:val="37"/>
              </w:numPr>
              <w:ind w:left="4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hough not required, a general table of contents or outline helps with evaluation. </w:t>
            </w:r>
          </w:p>
          <w:p w14:paraId="1A1CB44A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049EF593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658A733C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7193371A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573E94A3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215E74AE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372E73ED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130A12B8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44228205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6BB63C00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3CCCFD09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60819B9C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767B25B1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624CC270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76B38791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15FF4F5E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21193C53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14E49380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0A69FF9C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03D56522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7D80E715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6137A4EC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6835BC57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7BBD4763" w14:textId="77777777" w:rsidR="00072542" w:rsidRDefault="00072542" w:rsidP="005D475E">
            <w:pPr>
              <w:rPr>
                <w:bCs/>
                <w:sz w:val="22"/>
                <w:szCs w:val="22"/>
              </w:rPr>
            </w:pPr>
          </w:p>
          <w:p w14:paraId="722A1551" w14:textId="77777777" w:rsidR="00072542" w:rsidRDefault="00072542" w:rsidP="005D475E">
            <w:pPr>
              <w:rPr>
                <w:bCs/>
                <w:sz w:val="22"/>
                <w:szCs w:val="22"/>
              </w:rPr>
            </w:pPr>
          </w:p>
          <w:p w14:paraId="0B8EA27C" w14:textId="77777777" w:rsidR="00072542" w:rsidRDefault="00072542" w:rsidP="005D475E">
            <w:pPr>
              <w:rPr>
                <w:bCs/>
                <w:sz w:val="22"/>
                <w:szCs w:val="22"/>
              </w:rPr>
            </w:pPr>
          </w:p>
          <w:p w14:paraId="5BB93E56" w14:textId="77777777" w:rsidR="00072542" w:rsidRDefault="00072542" w:rsidP="005D475E">
            <w:pPr>
              <w:rPr>
                <w:bCs/>
                <w:sz w:val="22"/>
                <w:szCs w:val="22"/>
              </w:rPr>
            </w:pPr>
          </w:p>
          <w:p w14:paraId="1044B6C8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1D3CA00E" w14:textId="77777777" w:rsid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3B304335" w14:textId="77777777" w:rsidR="005D475E" w:rsidRPr="005D475E" w:rsidRDefault="005D475E" w:rsidP="005D475E">
            <w:pPr>
              <w:rPr>
                <w:bCs/>
                <w:sz w:val="22"/>
                <w:szCs w:val="22"/>
              </w:rPr>
            </w:pPr>
          </w:p>
          <w:p w14:paraId="25D33D93" w14:textId="239CEFB3" w:rsidR="005D475E" w:rsidRPr="005D475E" w:rsidRDefault="005D475E" w:rsidP="005D475E">
            <w:pPr>
              <w:pStyle w:val="ListParagraph"/>
              <w:rPr>
                <w:bCs/>
                <w:iCs/>
                <w:sz w:val="22"/>
                <w:szCs w:val="22"/>
              </w:rPr>
            </w:pPr>
          </w:p>
        </w:tc>
      </w:tr>
      <w:tr w:rsidR="00072542" w14:paraId="12F9D311" w14:textId="77777777" w:rsidTr="005D475E">
        <w:tc>
          <w:tcPr>
            <w:tcW w:w="10070" w:type="dxa"/>
          </w:tcPr>
          <w:p w14:paraId="5BB08BA6" w14:textId="762A293E" w:rsidR="00072542" w:rsidRDefault="00072542" w:rsidP="00CD3D82">
            <w:pPr>
              <w:rPr>
                <w:bCs/>
                <w:iCs/>
                <w:sz w:val="22"/>
                <w:szCs w:val="22"/>
              </w:rPr>
            </w:pPr>
            <w:r>
              <w:rPr>
                <w:b/>
                <w:iCs/>
                <w:sz w:val="22"/>
                <w:szCs w:val="22"/>
              </w:rPr>
              <w:lastRenderedPageBreak/>
              <w:t xml:space="preserve">ADDITIONAL INFORMATION: </w:t>
            </w:r>
            <w:r>
              <w:rPr>
                <w:bCs/>
                <w:iCs/>
                <w:sz w:val="22"/>
                <w:szCs w:val="22"/>
              </w:rPr>
              <w:t>Provide anything in addition to the information provided above that may assist ITRC Programs when reviewing and scoring the Proposal.  Examples:</w:t>
            </w:r>
          </w:p>
          <w:p w14:paraId="3079C6D5" w14:textId="341959D9" w:rsidR="00072542" w:rsidRPr="00072542" w:rsidRDefault="00072542" w:rsidP="00072542">
            <w:pPr>
              <w:pStyle w:val="ListParagraph"/>
              <w:numPr>
                <w:ilvl w:val="0"/>
                <w:numId w:val="38"/>
              </w:numPr>
              <w:rPr>
                <w:bCs/>
                <w:iCs/>
                <w:sz w:val="22"/>
                <w:szCs w:val="22"/>
              </w:rPr>
            </w:pPr>
            <w:r w:rsidRPr="00072542">
              <w:rPr>
                <w:bCs/>
                <w:iCs/>
                <w:sz w:val="22"/>
                <w:szCs w:val="22"/>
              </w:rPr>
              <w:t>Brief literature review</w:t>
            </w:r>
            <w:r>
              <w:rPr>
                <w:bCs/>
                <w:iCs/>
                <w:sz w:val="22"/>
                <w:szCs w:val="22"/>
              </w:rPr>
              <w:t xml:space="preserve"> about the topic, problem and solutions.</w:t>
            </w:r>
          </w:p>
          <w:p w14:paraId="4ACDB8FD" w14:textId="2B66A43C" w:rsidR="00072542" w:rsidRPr="00072542" w:rsidRDefault="00072542" w:rsidP="00072542">
            <w:pPr>
              <w:pStyle w:val="ListParagraph"/>
              <w:numPr>
                <w:ilvl w:val="0"/>
                <w:numId w:val="38"/>
              </w:numPr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S</w:t>
            </w:r>
            <w:r w:rsidRPr="00072542">
              <w:rPr>
                <w:bCs/>
                <w:iCs/>
                <w:sz w:val="22"/>
                <w:szCs w:val="22"/>
              </w:rPr>
              <w:t>ubject matter experts and ITRC members that may be interested in joining the Project Team.</w:t>
            </w:r>
          </w:p>
          <w:p w14:paraId="513E930F" w14:textId="03619036" w:rsidR="00072542" w:rsidRPr="00072542" w:rsidRDefault="00072542" w:rsidP="00072542">
            <w:pPr>
              <w:pStyle w:val="ListParagraph"/>
              <w:numPr>
                <w:ilvl w:val="0"/>
                <w:numId w:val="38"/>
              </w:numPr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Has s</w:t>
            </w:r>
            <w:r w:rsidRPr="00072542">
              <w:rPr>
                <w:bCs/>
                <w:iCs/>
                <w:sz w:val="22"/>
                <w:szCs w:val="22"/>
              </w:rPr>
              <w:t xml:space="preserve">imilar work </w:t>
            </w:r>
            <w:r w:rsidR="00452B77">
              <w:rPr>
                <w:bCs/>
                <w:iCs/>
                <w:sz w:val="22"/>
                <w:szCs w:val="22"/>
              </w:rPr>
              <w:t xml:space="preserve">been </w:t>
            </w:r>
            <w:r w:rsidRPr="00072542">
              <w:rPr>
                <w:bCs/>
                <w:iCs/>
                <w:sz w:val="22"/>
                <w:szCs w:val="22"/>
              </w:rPr>
              <w:t>done by other organizations that could be leveraged</w:t>
            </w:r>
            <w:r>
              <w:rPr>
                <w:bCs/>
                <w:iCs/>
                <w:sz w:val="22"/>
                <w:szCs w:val="22"/>
              </w:rPr>
              <w:t>?</w:t>
            </w:r>
          </w:p>
          <w:p w14:paraId="689C756C" w14:textId="5E0E6E2F" w:rsidR="00072542" w:rsidRDefault="00072542" w:rsidP="00072542">
            <w:pPr>
              <w:pStyle w:val="ListParagraph"/>
              <w:numPr>
                <w:ilvl w:val="0"/>
                <w:numId w:val="38"/>
              </w:numPr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What are the p</w:t>
            </w:r>
            <w:r w:rsidRPr="00072542">
              <w:rPr>
                <w:bCs/>
                <w:iCs/>
                <w:sz w:val="22"/>
                <w:szCs w:val="22"/>
              </w:rPr>
              <w:t xml:space="preserve">roposed ITRC </w:t>
            </w:r>
            <w:r>
              <w:rPr>
                <w:bCs/>
                <w:iCs/>
                <w:sz w:val="22"/>
                <w:szCs w:val="22"/>
              </w:rPr>
              <w:t>products and their inte</w:t>
            </w:r>
            <w:r w:rsidRPr="00072542">
              <w:rPr>
                <w:bCs/>
                <w:iCs/>
                <w:sz w:val="22"/>
                <w:szCs w:val="22"/>
              </w:rPr>
              <w:t>nded audience</w:t>
            </w:r>
            <w:r>
              <w:rPr>
                <w:bCs/>
                <w:iCs/>
                <w:sz w:val="22"/>
                <w:szCs w:val="22"/>
              </w:rPr>
              <w:t>?</w:t>
            </w:r>
          </w:p>
          <w:p w14:paraId="3E9AF26F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6F832AED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693D0A7E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576ACBC7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3FEF5C38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28E2E757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404BFB38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72105494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789CE77D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0F269B68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30512067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5904577D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26FD7CAD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7A0C16F7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43B0C1F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727F1FAA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0DA068E1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95396B6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6C9B95C1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004850F8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2CA305B5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090FBDBD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50C70C1B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4A2B63C8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76A2D790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601BAE40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00D270A4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09516B4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5E7E3075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260D3F49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EB68CDF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2ADBF562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5FA4473F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EF140B6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426F5E5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5904C35E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58801136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477A4A94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47D58DBF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659EB8B2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34890F33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B83653F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35D998B0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1BDD3FEA" w14:textId="77777777" w:rsid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  <w:p w14:paraId="7C98F4F2" w14:textId="23E6A52B" w:rsidR="00072542" w:rsidRPr="00072542" w:rsidRDefault="00072542" w:rsidP="00072542">
            <w:pPr>
              <w:rPr>
                <w:bCs/>
                <w:iCs/>
                <w:sz w:val="22"/>
                <w:szCs w:val="22"/>
              </w:rPr>
            </w:pPr>
          </w:p>
        </w:tc>
      </w:tr>
    </w:tbl>
    <w:p w14:paraId="5369E021" w14:textId="3DE36C9D" w:rsidR="0035433A" w:rsidRDefault="0035433A" w:rsidP="00AD702D">
      <w:pPr>
        <w:rPr>
          <w:b/>
        </w:rPr>
      </w:pPr>
    </w:p>
    <w:sectPr w:rsidR="0035433A" w:rsidSect="00642BD8">
      <w:footerReference w:type="first" r:id="rId13"/>
      <w:pgSz w:w="12240" w:h="15840" w:code="1"/>
      <w:pgMar w:top="450" w:right="1080" w:bottom="720" w:left="1080" w:header="720" w:footer="432" w:gutter="0"/>
      <w:cols w:space="432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435A7" w14:textId="77777777" w:rsidR="00D7433E" w:rsidRDefault="00D7433E">
      <w:r>
        <w:separator/>
      </w:r>
    </w:p>
  </w:endnote>
  <w:endnote w:type="continuationSeparator" w:id="0">
    <w:p w14:paraId="792E0EC1" w14:textId="77777777" w:rsidR="00D7433E" w:rsidRDefault="00D74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altName w:val="Bookman Old Style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195E6" w14:textId="23E6920B" w:rsidR="00823FF6" w:rsidRPr="00823FF6" w:rsidRDefault="006842BF" w:rsidP="00823FF6">
    <w:pPr>
      <w:rPr>
        <w:rFonts w:ascii="Arial" w:hAnsi="Arial" w:cs="Arial"/>
        <w:sz w:val="20"/>
        <w:szCs w:val="20"/>
      </w:rPr>
    </w:pPr>
    <w:r>
      <w:rPr>
        <w:rStyle w:val="PageNumber"/>
        <w:rFonts w:ascii="Arial" w:hAnsi="Arial" w:cs="Arial"/>
        <w:b/>
        <w:bCs/>
        <w:sz w:val="20"/>
        <w:szCs w:val="20"/>
      </w:rPr>
      <w:t>March</w:t>
    </w:r>
    <w:r w:rsidR="00823FF6">
      <w:rPr>
        <w:rStyle w:val="PageNumber"/>
        <w:rFonts w:ascii="Arial" w:hAnsi="Arial" w:cs="Arial"/>
        <w:b/>
        <w:bCs/>
        <w:sz w:val="20"/>
        <w:szCs w:val="20"/>
      </w:rPr>
      <w:t xml:space="preserve"> </w:t>
    </w:r>
    <w:r w:rsidR="0042515C">
      <w:rPr>
        <w:rStyle w:val="PageNumber"/>
        <w:rFonts w:ascii="Arial" w:hAnsi="Arial" w:cs="Arial"/>
        <w:b/>
        <w:bCs/>
        <w:sz w:val="20"/>
        <w:szCs w:val="20"/>
      </w:rPr>
      <w:t>2026</w:t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</w:r>
    <w:r w:rsidR="00823FF6">
      <w:rPr>
        <w:rStyle w:val="PageNumber"/>
        <w:rFonts w:ascii="Arial" w:hAnsi="Arial" w:cs="Arial"/>
        <w:b/>
        <w:bCs/>
        <w:sz w:val="20"/>
        <w:szCs w:val="20"/>
      </w:rPr>
      <w:tab/>
      <w:t xml:space="preserve">          </w:t>
    </w:r>
    <w:r w:rsidR="00823FF6" w:rsidRPr="00207032">
      <w:rPr>
        <w:rStyle w:val="PageNumber"/>
        <w:rFonts w:ascii="Arial" w:hAnsi="Arial" w:cs="Arial"/>
        <w:sz w:val="20"/>
        <w:szCs w:val="20"/>
      </w:rPr>
      <w:fldChar w:fldCharType="begin"/>
    </w:r>
    <w:r w:rsidR="00823FF6" w:rsidRPr="00207032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823FF6" w:rsidRPr="00207032">
      <w:rPr>
        <w:rStyle w:val="PageNumber"/>
        <w:rFonts w:ascii="Arial" w:hAnsi="Arial" w:cs="Arial"/>
        <w:sz w:val="20"/>
        <w:szCs w:val="20"/>
      </w:rPr>
      <w:fldChar w:fldCharType="separate"/>
    </w:r>
    <w:r w:rsidR="00823FF6">
      <w:rPr>
        <w:rStyle w:val="PageNumber"/>
        <w:rFonts w:ascii="Arial" w:hAnsi="Arial" w:cs="Arial"/>
        <w:sz w:val="20"/>
        <w:szCs w:val="20"/>
      </w:rPr>
      <w:t>2</w:t>
    </w:r>
    <w:r w:rsidR="00823FF6" w:rsidRPr="00207032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8DD1E9" w14:textId="77777777" w:rsidR="00D7433E" w:rsidRDefault="00D7433E">
      <w:r>
        <w:separator/>
      </w:r>
    </w:p>
  </w:footnote>
  <w:footnote w:type="continuationSeparator" w:id="0">
    <w:p w14:paraId="15966405" w14:textId="77777777" w:rsidR="00D7433E" w:rsidRDefault="00D743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15DEA"/>
    <w:multiLevelType w:val="hybridMultilevel"/>
    <w:tmpl w:val="3D0A22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0493149"/>
    <w:multiLevelType w:val="hybridMultilevel"/>
    <w:tmpl w:val="072C8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819BB"/>
    <w:multiLevelType w:val="multilevel"/>
    <w:tmpl w:val="2E68BF2A"/>
    <w:lvl w:ilvl="0">
      <w:start w:val="1"/>
      <w:numFmt w:val="bullet"/>
      <w:lvlText w:val="-"/>
      <w:lvlJc w:val="left"/>
      <w:pPr>
        <w:tabs>
          <w:tab w:val="num" w:pos="873"/>
        </w:tabs>
        <w:ind w:left="873" w:hanging="360"/>
      </w:pPr>
      <w:rPr>
        <w:rFonts w:ascii="Benguiat Bk BT" w:hAnsi="Benguiat Bk BT" w:hint="default"/>
        <w:b/>
        <w:i w:val="0"/>
        <w:color w:val="auto"/>
      </w:rPr>
    </w:lvl>
    <w:lvl w:ilvl="1">
      <w:start w:val="1"/>
      <w:numFmt w:val="bullet"/>
      <w:lvlText w:val="o"/>
      <w:lvlJc w:val="left"/>
      <w:pPr>
        <w:tabs>
          <w:tab w:val="num" w:pos="1953"/>
        </w:tabs>
        <w:ind w:left="195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73"/>
        </w:tabs>
        <w:ind w:left="267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393"/>
        </w:tabs>
        <w:ind w:left="339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13"/>
        </w:tabs>
        <w:ind w:left="411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33"/>
        </w:tabs>
        <w:ind w:left="483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53"/>
        </w:tabs>
        <w:ind w:left="555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73"/>
        </w:tabs>
        <w:ind w:left="627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93"/>
        </w:tabs>
        <w:ind w:left="6993" w:hanging="360"/>
      </w:pPr>
      <w:rPr>
        <w:rFonts w:ascii="Wingdings" w:hAnsi="Wingdings" w:hint="default"/>
      </w:rPr>
    </w:lvl>
  </w:abstractNum>
  <w:abstractNum w:abstractNumId="3" w15:restartNumberingAfterBreak="0">
    <w:nsid w:val="03F507ED"/>
    <w:multiLevelType w:val="hybridMultilevel"/>
    <w:tmpl w:val="5FBABA6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" w15:restartNumberingAfterBreak="0">
    <w:nsid w:val="087B7EC6"/>
    <w:multiLevelType w:val="hybridMultilevel"/>
    <w:tmpl w:val="692C5964"/>
    <w:lvl w:ilvl="0" w:tplc="C9961DD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E192A"/>
    <w:multiLevelType w:val="hybridMultilevel"/>
    <w:tmpl w:val="49862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004BDC"/>
    <w:multiLevelType w:val="hybridMultilevel"/>
    <w:tmpl w:val="EB8CD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593253"/>
    <w:multiLevelType w:val="hybridMultilevel"/>
    <w:tmpl w:val="3A8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A808DB"/>
    <w:multiLevelType w:val="hybridMultilevel"/>
    <w:tmpl w:val="CF1E5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74466"/>
    <w:multiLevelType w:val="hybridMultilevel"/>
    <w:tmpl w:val="6DDAE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961390"/>
    <w:multiLevelType w:val="hybridMultilevel"/>
    <w:tmpl w:val="8408B80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827010"/>
    <w:multiLevelType w:val="hybridMultilevel"/>
    <w:tmpl w:val="A8EE5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A0371"/>
    <w:multiLevelType w:val="hybridMultilevel"/>
    <w:tmpl w:val="44CA6D92"/>
    <w:lvl w:ilvl="0" w:tplc="C232A8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8211F"/>
    <w:multiLevelType w:val="hybridMultilevel"/>
    <w:tmpl w:val="BB52E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971677"/>
    <w:multiLevelType w:val="hybridMultilevel"/>
    <w:tmpl w:val="2E68BF2A"/>
    <w:lvl w:ilvl="0" w:tplc="7F24EDE8">
      <w:start w:val="1"/>
      <w:numFmt w:val="bullet"/>
      <w:lvlText w:val="-"/>
      <w:lvlJc w:val="left"/>
      <w:pPr>
        <w:tabs>
          <w:tab w:val="num" w:pos="873"/>
        </w:tabs>
        <w:ind w:left="873" w:hanging="360"/>
      </w:pPr>
      <w:rPr>
        <w:rFonts w:ascii="Benguiat Bk BT" w:hAnsi="Benguiat Bk BT" w:hint="default"/>
        <w:b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953"/>
        </w:tabs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3"/>
        </w:tabs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3"/>
        </w:tabs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3"/>
        </w:tabs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3"/>
        </w:tabs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3"/>
        </w:tabs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3"/>
        </w:tabs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3"/>
        </w:tabs>
        <w:ind w:left="6993" w:hanging="360"/>
      </w:pPr>
      <w:rPr>
        <w:rFonts w:ascii="Wingdings" w:hAnsi="Wingdings" w:hint="default"/>
      </w:rPr>
    </w:lvl>
  </w:abstractNum>
  <w:abstractNum w:abstractNumId="15" w15:restartNumberingAfterBreak="0">
    <w:nsid w:val="337A7CB7"/>
    <w:multiLevelType w:val="hybridMultilevel"/>
    <w:tmpl w:val="ADC86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357ED"/>
    <w:multiLevelType w:val="hybridMultilevel"/>
    <w:tmpl w:val="D06AF5C8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B6371DE"/>
    <w:multiLevelType w:val="hybridMultilevel"/>
    <w:tmpl w:val="1DB63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780943"/>
    <w:multiLevelType w:val="hybridMultilevel"/>
    <w:tmpl w:val="048E3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64B9F"/>
    <w:multiLevelType w:val="hybridMultilevel"/>
    <w:tmpl w:val="374CB408"/>
    <w:lvl w:ilvl="0" w:tplc="55C4A07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E5EC1"/>
    <w:multiLevelType w:val="hybridMultilevel"/>
    <w:tmpl w:val="9C061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6F5836"/>
    <w:multiLevelType w:val="hybridMultilevel"/>
    <w:tmpl w:val="C3E4A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D80643"/>
    <w:multiLevelType w:val="hybridMultilevel"/>
    <w:tmpl w:val="17AEB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37185F"/>
    <w:multiLevelType w:val="hybridMultilevel"/>
    <w:tmpl w:val="5C74229E"/>
    <w:lvl w:ilvl="0" w:tplc="D1AAE0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953"/>
        </w:tabs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3"/>
        </w:tabs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3"/>
        </w:tabs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3"/>
        </w:tabs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3"/>
        </w:tabs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3"/>
        </w:tabs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3"/>
        </w:tabs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3"/>
        </w:tabs>
        <w:ind w:left="6993" w:hanging="360"/>
      </w:pPr>
      <w:rPr>
        <w:rFonts w:ascii="Wingdings" w:hAnsi="Wingdings" w:hint="default"/>
      </w:rPr>
    </w:lvl>
  </w:abstractNum>
  <w:abstractNum w:abstractNumId="24" w15:restartNumberingAfterBreak="0">
    <w:nsid w:val="56FA7082"/>
    <w:multiLevelType w:val="hybridMultilevel"/>
    <w:tmpl w:val="ED544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442E26"/>
    <w:multiLevelType w:val="hybridMultilevel"/>
    <w:tmpl w:val="49709F46"/>
    <w:lvl w:ilvl="0" w:tplc="C232A8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2D293F"/>
    <w:multiLevelType w:val="hybridMultilevel"/>
    <w:tmpl w:val="2020E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683AE0"/>
    <w:multiLevelType w:val="hybridMultilevel"/>
    <w:tmpl w:val="A0C2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9B51DE"/>
    <w:multiLevelType w:val="hybridMultilevel"/>
    <w:tmpl w:val="0DEEB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E166F"/>
    <w:multiLevelType w:val="hybridMultilevel"/>
    <w:tmpl w:val="83E8E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1E735A"/>
    <w:multiLevelType w:val="hybridMultilevel"/>
    <w:tmpl w:val="185605A8"/>
    <w:lvl w:ilvl="0" w:tplc="C232A8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954F63"/>
    <w:multiLevelType w:val="hybridMultilevel"/>
    <w:tmpl w:val="2DCE7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61500A"/>
    <w:multiLevelType w:val="hybridMultilevel"/>
    <w:tmpl w:val="C5E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32C08"/>
    <w:multiLevelType w:val="hybridMultilevel"/>
    <w:tmpl w:val="C290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8B06B9"/>
    <w:multiLevelType w:val="hybridMultilevel"/>
    <w:tmpl w:val="1CF2E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2717AC"/>
    <w:multiLevelType w:val="hybridMultilevel"/>
    <w:tmpl w:val="ACD60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431F25"/>
    <w:multiLevelType w:val="hybridMultilevel"/>
    <w:tmpl w:val="F7924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12071">
    <w:abstractNumId w:val="25"/>
  </w:num>
  <w:num w:numId="2" w16cid:durableId="347609712">
    <w:abstractNumId w:val="30"/>
  </w:num>
  <w:num w:numId="3" w16cid:durableId="1587307433">
    <w:abstractNumId w:val="12"/>
  </w:num>
  <w:num w:numId="4" w16cid:durableId="545681363">
    <w:abstractNumId w:val="29"/>
  </w:num>
  <w:num w:numId="5" w16cid:durableId="418065720">
    <w:abstractNumId w:val="29"/>
  </w:num>
  <w:num w:numId="6" w16cid:durableId="12729586">
    <w:abstractNumId w:val="14"/>
  </w:num>
  <w:num w:numId="7" w16cid:durableId="1302275392">
    <w:abstractNumId w:val="2"/>
  </w:num>
  <w:num w:numId="8" w16cid:durableId="766315361">
    <w:abstractNumId w:val="23"/>
  </w:num>
  <w:num w:numId="9" w16cid:durableId="1786343687">
    <w:abstractNumId w:val="24"/>
  </w:num>
  <w:num w:numId="10" w16cid:durableId="2040935918">
    <w:abstractNumId w:val="0"/>
  </w:num>
  <w:num w:numId="11" w16cid:durableId="158324855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8564133">
    <w:abstractNumId w:val="16"/>
  </w:num>
  <w:num w:numId="13" w16cid:durableId="1653291319">
    <w:abstractNumId w:val="10"/>
  </w:num>
  <w:num w:numId="14" w16cid:durableId="1911888111">
    <w:abstractNumId w:val="5"/>
  </w:num>
  <w:num w:numId="15" w16cid:durableId="603342710">
    <w:abstractNumId w:val="36"/>
  </w:num>
  <w:num w:numId="16" w16cid:durableId="296648049">
    <w:abstractNumId w:val="28"/>
  </w:num>
  <w:num w:numId="17" w16cid:durableId="836767650">
    <w:abstractNumId w:val="4"/>
  </w:num>
  <w:num w:numId="18" w16cid:durableId="700087241">
    <w:abstractNumId w:val="6"/>
  </w:num>
  <w:num w:numId="19" w16cid:durableId="1845634146">
    <w:abstractNumId w:val="13"/>
  </w:num>
  <w:num w:numId="20" w16cid:durableId="1252394043">
    <w:abstractNumId w:val="19"/>
  </w:num>
  <w:num w:numId="21" w16cid:durableId="839352118">
    <w:abstractNumId w:val="1"/>
  </w:num>
  <w:num w:numId="22" w16cid:durableId="1715502148">
    <w:abstractNumId w:val="17"/>
  </w:num>
  <w:num w:numId="23" w16cid:durableId="1184126508">
    <w:abstractNumId w:val="22"/>
  </w:num>
  <w:num w:numId="24" w16cid:durableId="1888369480">
    <w:abstractNumId w:val="8"/>
  </w:num>
  <w:num w:numId="25" w16cid:durableId="1072508506">
    <w:abstractNumId w:val="20"/>
  </w:num>
  <w:num w:numId="26" w16cid:durableId="362050506">
    <w:abstractNumId w:val="7"/>
  </w:num>
  <w:num w:numId="27" w16cid:durableId="1042747755">
    <w:abstractNumId w:val="11"/>
  </w:num>
  <w:num w:numId="28" w16cid:durableId="1182940732">
    <w:abstractNumId w:val="33"/>
  </w:num>
  <w:num w:numId="29" w16cid:durableId="745537813">
    <w:abstractNumId w:val="26"/>
  </w:num>
  <w:num w:numId="30" w16cid:durableId="626082126">
    <w:abstractNumId w:val="3"/>
  </w:num>
  <w:num w:numId="31" w16cid:durableId="1723214866">
    <w:abstractNumId w:val="35"/>
  </w:num>
  <w:num w:numId="32" w16cid:durableId="152916636">
    <w:abstractNumId w:val="31"/>
  </w:num>
  <w:num w:numId="33" w16cid:durableId="153255615">
    <w:abstractNumId w:val="18"/>
  </w:num>
  <w:num w:numId="34" w16cid:durableId="1882353934">
    <w:abstractNumId w:val="32"/>
  </w:num>
  <w:num w:numId="35" w16cid:durableId="1653942051">
    <w:abstractNumId w:val="9"/>
  </w:num>
  <w:num w:numId="36" w16cid:durableId="286282989">
    <w:abstractNumId w:val="21"/>
  </w:num>
  <w:num w:numId="37" w16cid:durableId="507913067">
    <w:abstractNumId w:val="34"/>
  </w:num>
  <w:num w:numId="38" w16cid:durableId="542596831">
    <w:abstractNumId w:val="27"/>
  </w:num>
  <w:num w:numId="39" w16cid:durableId="51854847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87"/>
  <w:drawingGridVerticalSpacing w:val="12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TIyMjcyNgUiUyUdpeDU4uLM/DyQAsNaAAt5pcksAAAA"/>
  </w:docVars>
  <w:rsids>
    <w:rsidRoot w:val="00BA0DB9"/>
    <w:rsid w:val="000016DE"/>
    <w:rsid w:val="000100BE"/>
    <w:rsid w:val="00012021"/>
    <w:rsid w:val="00017844"/>
    <w:rsid w:val="00043B5E"/>
    <w:rsid w:val="000529F1"/>
    <w:rsid w:val="00052AF6"/>
    <w:rsid w:val="00053CBB"/>
    <w:rsid w:val="0006524C"/>
    <w:rsid w:val="00072542"/>
    <w:rsid w:val="00074023"/>
    <w:rsid w:val="000A335A"/>
    <w:rsid w:val="000A6470"/>
    <w:rsid w:val="000A74F0"/>
    <w:rsid w:val="000C310F"/>
    <w:rsid w:val="000C4229"/>
    <w:rsid w:val="000D0A2F"/>
    <w:rsid w:val="000D1C84"/>
    <w:rsid w:val="000D492B"/>
    <w:rsid w:val="000D7EE1"/>
    <w:rsid w:val="000E09CB"/>
    <w:rsid w:val="000E2471"/>
    <w:rsid w:val="000F5551"/>
    <w:rsid w:val="00100990"/>
    <w:rsid w:val="00102006"/>
    <w:rsid w:val="00106FE2"/>
    <w:rsid w:val="001129A4"/>
    <w:rsid w:val="00127959"/>
    <w:rsid w:val="00134B9F"/>
    <w:rsid w:val="0014488A"/>
    <w:rsid w:val="0015085D"/>
    <w:rsid w:val="001508FA"/>
    <w:rsid w:val="001552F4"/>
    <w:rsid w:val="001612F3"/>
    <w:rsid w:val="00163DBC"/>
    <w:rsid w:val="0017647F"/>
    <w:rsid w:val="00181F59"/>
    <w:rsid w:val="001833D3"/>
    <w:rsid w:val="00191412"/>
    <w:rsid w:val="0019439F"/>
    <w:rsid w:val="00197457"/>
    <w:rsid w:val="001A2502"/>
    <w:rsid w:val="001B1465"/>
    <w:rsid w:val="001B45B7"/>
    <w:rsid w:val="001B5B08"/>
    <w:rsid w:val="001D086A"/>
    <w:rsid w:val="001E17C9"/>
    <w:rsid w:val="001E6474"/>
    <w:rsid w:val="002032EA"/>
    <w:rsid w:val="002036F5"/>
    <w:rsid w:val="00207032"/>
    <w:rsid w:val="00214C42"/>
    <w:rsid w:val="00221613"/>
    <w:rsid w:val="00233D57"/>
    <w:rsid w:val="00235AA9"/>
    <w:rsid w:val="00237347"/>
    <w:rsid w:val="00237C0D"/>
    <w:rsid w:val="002400A8"/>
    <w:rsid w:val="00241CE4"/>
    <w:rsid w:val="00253EDF"/>
    <w:rsid w:val="002718E9"/>
    <w:rsid w:val="00271DE9"/>
    <w:rsid w:val="00273596"/>
    <w:rsid w:val="00277496"/>
    <w:rsid w:val="0028779C"/>
    <w:rsid w:val="002923FD"/>
    <w:rsid w:val="0029347D"/>
    <w:rsid w:val="00293B5B"/>
    <w:rsid w:val="00293B8E"/>
    <w:rsid w:val="00294C23"/>
    <w:rsid w:val="002A7777"/>
    <w:rsid w:val="002C05E1"/>
    <w:rsid w:val="002D142D"/>
    <w:rsid w:val="002D21E1"/>
    <w:rsid w:val="002D6405"/>
    <w:rsid w:val="002F4E0B"/>
    <w:rsid w:val="003146F6"/>
    <w:rsid w:val="00321534"/>
    <w:rsid w:val="003238B9"/>
    <w:rsid w:val="0033239E"/>
    <w:rsid w:val="00336C20"/>
    <w:rsid w:val="0034482E"/>
    <w:rsid w:val="003503E8"/>
    <w:rsid w:val="0035433A"/>
    <w:rsid w:val="00357CAF"/>
    <w:rsid w:val="0036012E"/>
    <w:rsid w:val="003634C9"/>
    <w:rsid w:val="00371178"/>
    <w:rsid w:val="003727E1"/>
    <w:rsid w:val="00377125"/>
    <w:rsid w:val="0039213D"/>
    <w:rsid w:val="00396F1C"/>
    <w:rsid w:val="003A170F"/>
    <w:rsid w:val="003A6434"/>
    <w:rsid w:val="003B41FD"/>
    <w:rsid w:val="003B7098"/>
    <w:rsid w:val="003C2FA7"/>
    <w:rsid w:val="003C4F34"/>
    <w:rsid w:val="003C54D4"/>
    <w:rsid w:val="003C6CB0"/>
    <w:rsid w:val="003D1A9C"/>
    <w:rsid w:val="003D55E2"/>
    <w:rsid w:val="003E24C6"/>
    <w:rsid w:val="003F2734"/>
    <w:rsid w:val="003F2BBC"/>
    <w:rsid w:val="003F3355"/>
    <w:rsid w:val="004005CC"/>
    <w:rsid w:val="004076D1"/>
    <w:rsid w:val="00411AF9"/>
    <w:rsid w:val="00420E7D"/>
    <w:rsid w:val="004239C7"/>
    <w:rsid w:val="004245DC"/>
    <w:rsid w:val="0042515C"/>
    <w:rsid w:val="00436731"/>
    <w:rsid w:val="004463A7"/>
    <w:rsid w:val="00447F82"/>
    <w:rsid w:val="00450EBA"/>
    <w:rsid w:val="00452B77"/>
    <w:rsid w:val="00460AB5"/>
    <w:rsid w:val="00466489"/>
    <w:rsid w:val="00471FF8"/>
    <w:rsid w:val="004874D8"/>
    <w:rsid w:val="00491D99"/>
    <w:rsid w:val="004A2CB7"/>
    <w:rsid w:val="004C0C70"/>
    <w:rsid w:val="004C5E1F"/>
    <w:rsid w:val="004D5EC0"/>
    <w:rsid w:val="004E31E5"/>
    <w:rsid w:val="004F5D15"/>
    <w:rsid w:val="00501800"/>
    <w:rsid w:val="00505598"/>
    <w:rsid w:val="00512CD9"/>
    <w:rsid w:val="005173A6"/>
    <w:rsid w:val="0051745A"/>
    <w:rsid w:val="00520B4F"/>
    <w:rsid w:val="00543CD6"/>
    <w:rsid w:val="005464AC"/>
    <w:rsid w:val="00552492"/>
    <w:rsid w:val="00552C4B"/>
    <w:rsid w:val="00561927"/>
    <w:rsid w:val="00566274"/>
    <w:rsid w:val="00572B8C"/>
    <w:rsid w:val="005A01FD"/>
    <w:rsid w:val="005A2EAB"/>
    <w:rsid w:val="005A49E5"/>
    <w:rsid w:val="005B1529"/>
    <w:rsid w:val="005B2674"/>
    <w:rsid w:val="005B2EFA"/>
    <w:rsid w:val="005C1625"/>
    <w:rsid w:val="005C20D7"/>
    <w:rsid w:val="005C6D0F"/>
    <w:rsid w:val="005D070E"/>
    <w:rsid w:val="005D475E"/>
    <w:rsid w:val="005D4F0C"/>
    <w:rsid w:val="005E2013"/>
    <w:rsid w:val="005E5DB3"/>
    <w:rsid w:val="005F73D3"/>
    <w:rsid w:val="005F785C"/>
    <w:rsid w:val="00602DB6"/>
    <w:rsid w:val="006177C4"/>
    <w:rsid w:val="006278DA"/>
    <w:rsid w:val="006407C1"/>
    <w:rsid w:val="00642BD8"/>
    <w:rsid w:val="0068116F"/>
    <w:rsid w:val="006842BF"/>
    <w:rsid w:val="0068581A"/>
    <w:rsid w:val="00691455"/>
    <w:rsid w:val="006A0B12"/>
    <w:rsid w:val="006A3E86"/>
    <w:rsid w:val="006B11AD"/>
    <w:rsid w:val="006C4B95"/>
    <w:rsid w:val="006C5631"/>
    <w:rsid w:val="006D098A"/>
    <w:rsid w:val="006D1BB0"/>
    <w:rsid w:val="006E7567"/>
    <w:rsid w:val="006E7E1E"/>
    <w:rsid w:val="00703A98"/>
    <w:rsid w:val="00707161"/>
    <w:rsid w:val="00713909"/>
    <w:rsid w:val="007220B5"/>
    <w:rsid w:val="0072259E"/>
    <w:rsid w:val="00730BF0"/>
    <w:rsid w:val="00733836"/>
    <w:rsid w:val="00741C9C"/>
    <w:rsid w:val="00754887"/>
    <w:rsid w:val="00754BAE"/>
    <w:rsid w:val="00762073"/>
    <w:rsid w:val="00771A4B"/>
    <w:rsid w:val="0077425E"/>
    <w:rsid w:val="007745E8"/>
    <w:rsid w:val="007771E7"/>
    <w:rsid w:val="007925C8"/>
    <w:rsid w:val="00794925"/>
    <w:rsid w:val="007976D5"/>
    <w:rsid w:val="00797C2B"/>
    <w:rsid w:val="007A1204"/>
    <w:rsid w:val="007A3FFD"/>
    <w:rsid w:val="007B0309"/>
    <w:rsid w:val="007B2092"/>
    <w:rsid w:val="007B5B14"/>
    <w:rsid w:val="007D119E"/>
    <w:rsid w:val="007E4768"/>
    <w:rsid w:val="007E5FF7"/>
    <w:rsid w:val="007F179D"/>
    <w:rsid w:val="007F40F2"/>
    <w:rsid w:val="007F5D62"/>
    <w:rsid w:val="00804164"/>
    <w:rsid w:val="00804420"/>
    <w:rsid w:val="008046A1"/>
    <w:rsid w:val="0080529B"/>
    <w:rsid w:val="008126CE"/>
    <w:rsid w:val="008128E3"/>
    <w:rsid w:val="00814394"/>
    <w:rsid w:val="00814A98"/>
    <w:rsid w:val="008202D1"/>
    <w:rsid w:val="00822AD1"/>
    <w:rsid w:val="00823FF6"/>
    <w:rsid w:val="008246C9"/>
    <w:rsid w:val="00835BC8"/>
    <w:rsid w:val="00843EE8"/>
    <w:rsid w:val="008445E3"/>
    <w:rsid w:val="008501E0"/>
    <w:rsid w:val="00853C3D"/>
    <w:rsid w:val="00853EAE"/>
    <w:rsid w:val="0085772E"/>
    <w:rsid w:val="00861CFE"/>
    <w:rsid w:val="00863631"/>
    <w:rsid w:val="00863ADF"/>
    <w:rsid w:val="00863C6B"/>
    <w:rsid w:val="0087507A"/>
    <w:rsid w:val="0087519B"/>
    <w:rsid w:val="00876309"/>
    <w:rsid w:val="008808E5"/>
    <w:rsid w:val="008A4B6A"/>
    <w:rsid w:val="008A67CD"/>
    <w:rsid w:val="008B1D76"/>
    <w:rsid w:val="008C2497"/>
    <w:rsid w:val="008D34F6"/>
    <w:rsid w:val="008D7F41"/>
    <w:rsid w:val="008E11C1"/>
    <w:rsid w:val="008E7C9E"/>
    <w:rsid w:val="008F0E58"/>
    <w:rsid w:val="00901655"/>
    <w:rsid w:val="009050B7"/>
    <w:rsid w:val="00905213"/>
    <w:rsid w:val="009119EE"/>
    <w:rsid w:val="009173AC"/>
    <w:rsid w:val="00921AE2"/>
    <w:rsid w:val="00924049"/>
    <w:rsid w:val="00926446"/>
    <w:rsid w:val="009275AB"/>
    <w:rsid w:val="009361F9"/>
    <w:rsid w:val="00937890"/>
    <w:rsid w:val="00944B93"/>
    <w:rsid w:val="00951885"/>
    <w:rsid w:val="00961A5A"/>
    <w:rsid w:val="0096487D"/>
    <w:rsid w:val="009720E8"/>
    <w:rsid w:val="00976DC6"/>
    <w:rsid w:val="00987C81"/>
    <w:rsid w:val="009A75E6"/>
    <w:rsid w:val="009B10D5"/>
    <w:rsid w:val="009B35B3"/>
    <w:rsid w:val="009B60AA"/>
    <w:rsid w:val="009C4055"/>
    <w:rsid w:val="009D0468"/>
    <w:rsid w:val="009D0D08"/>
    <w:rsid w:val="009D1358"/>
    <w:rsid w:val="009D23E1"/>
    <w:rsid w:val="009D6527"/>
    <w:rsid w:val="009E096D"/>
    <w:rsid w:val="009F1C4D"/>
    <w:rsid w:val="00A03CAF"/>
    <w:rsid w:val="00A04E70"/>
    <w:rsid w:val="00A30E1F"/>
    <w:rsid w:val="00A63D92"/>
    <w:rsid w:val="00A728D9"/>
    <w:rsid w:val="00A72D24"/>
    <w:rsid w:val="00A73677"/>
    <w:rsid w:val="00A839E9"/>
    <w:rsid w:val="00A86B0D"/>
    <w:rsid w:val="00A92F12"/>
    <w:rsid w:val="00A957DB"/>
    <w:rsid w:val="00AA2BC9"/>
    <w:rsid w:val="00AB0F01"/>
    <w:rsid w:val="00AC1EB7"/>
    <w:rsid w:val="00AD31BD"/>
    <w:rsid w:val="00AD4437"/>
    <w:rsid w:val="00AD702D"/>
    <w:rsid w:val="00AD77B9"/>
    <w:rsid w:val="00AE0B84"/>
    <w:rsid w:val="00AE469A"/>
    <w:rsid w:val="00AE5519"/>
    <w:rsid w:val="00AF7C6F"/>
    <w:rsid w:val="00B115A6"/>
    <w:rsid w:val="00B119B9"/>
    <w:rsid w:val="00B16FE7"/>
    <w:rsid w:val="00B25C9A"/>
    <w:rsid w:val="00B31A0C"/>
    <w:rsid w:val="00B37977"/>
    <w:rsid w:val="00B37E57"/>
    <w:rsid w:val="00B416C2"/>
    <w:rsid w:val="00B4481D"/>
    <w:rsid w:val="00B8350E"/>
    <w:rsid w:val="00B86059"/>
    <w:rsid w:val="00B86D66"/>
    <w:rsid w:val="00B93D46"/>
    <w:rsid w:val="00B97583"/>
    <w:rsid w:val="00BA0DB9"/>
    <w:rsid w:val="00BC67DC"/>
    <w:rsid w:val="00BD1E82"/>
    <w:rsid w:val="00BE125E"/>
    <w:rsid w:val="00C04227"/>
    <w:rsid w:val="00C07A23"/>
    <w:rsid w:val="00C21BA1"/>
    <w:rsid w:val="00C237AB"/>
    <w:rsid w:val="00C241E0"/>
    <w:rsid w:val="00C25B62"/>
    <w:rsid w:val="00C44D7A"/>
    <w:rsid w:val="00C50837"/>
    <w:rsid w:val="00C51631"/>
    <w:rsid w:val="00C73D49"/>
    <w:rsid w:val="00C86C62"/>
    <w:rsid w:val="00C903F6"/>
    <w:rsid w:val="00CA21D9"/>
    <w:rsid w:val="00CA7ADE"/>
    <w:rsid w:val="00CD0B88"/>
    <w:rsid w:val="00CD3D82"/>
    <w:rsid w:val="00CD7D7A"/>
    <w:rsid w:val="00CE1FCB"/>
    <w:rsid w:val="00CE2E29"/>
    <w:rsid w:val="00CE4EA5"/>
    <w:rsid w:val="00CE56C7"/>
    <w:rsid w:val="00CF0399"/>
    <w:rsid w:val="00CF50D7"/>
    <w:rsid w:val="00D21AC2"/>
    <w:rsid w:val="00D26F8B"/>
    <w:rsid w:val="00D3046E"/>
    <w:rsid w:val="00D318C8"/>
    <w:rsid w:val="00D319FB"/>
    <w:rsid w:val="00D359AC"/>
    <w:rsid w:val="00D35C97"/>
    <w:rsid w:val="00D36C3E"/>
    <w:rsid w:val="00D4339C"/>
    <w:rsid w:val="00D5212A"/>
    <w:rsid w:val="00D541C1"/>
    <w:rsid w:val="00D60DFE"/>
    <w:rsid w:val="00D63B0B"/>
    <w:rsid w:val="00D7433E"/>
    <w:rsid w:val="00D800D2"/>
    <w:rsid w:val="00D85F25"/>
    <w:rsid w:val="00D86831"/>
    <w:rsid w:val="00D87CBD"/>
    <w:rsid w:val="00D9018D"/>
    <w:rsid w:val="00D92170"/>
    <w:rsid w:val="00D93890"/>
    <w:rsid w:val="00DB4EDF"/>
    <w:rsid w:val="00DC500B"/>
    <w:rsid w:val="00DD542B"/>
    <w:rsid w:val="00DD685D"/>
    <w:rsid w:val="00DE7A03"/>
    <w:rsid w:val="00DF0B3C"/>
    <w:rsid w:val="00DF4A5D"/>
    <w:rsid w:val="00E07B2C"/>
    <w:rsid w:val="00E20F1D"/>
    <w:rsid w:val="00E257D7"/>
    <w:rsid w:val="00E33D45"/>
    <w:rsid w:val="00E33DDB"/>
    <w:rsid w:val="00E343D5"/>
    <w:rsid w:val="00E36425"/>
    <w:rsid w:val="00E37162"/>
    <w:rsid w:val="00E37165"/>
    <w:rsid w:val="00E40CD3"/>
    <w:rsid w:val="00E52091"/>
    <w:rsid w:val="00E70672"/>
    <w:rsid w:val="00E7713E"/>
    <w:rsid w:val="00E83914"/>
    <w:rsid w:val="00E84167"/>
    <w:rsid w:val="00E91C95"/>
    <w:rsid w:val="00E96378"/>
    <w:rsid w:val="00EA0188"/>
    <w:rsid w:val="00EB4C87"/>
    <w:rsid w:val="00EB5DF6"/>
    <w:rsid w:val="00EC7D66"/>
    <w:rsid w:val="00ED1259"/>
    <w:rsid w:val="00ED57A5"/>
    <w:rsid w:val="00ED74C9"/>
    <w:rsid w:val="00EE33AD"/>
    <w:rsid w:val="00EE49E6"/>
    <w:rsid w:val="00EE58F6"/>
    <w:rsid w:val="00EF184B"/>
    <w:rsid w:val="00EF4365"/>
    <w:rsid w:val="00F15EA6"/>
    <w:rsid w:val="00F17931"/>
    <w:rsid w:val="00F23D2D"/>
    <w:rsid w:val="00F243DF"/>
    <w:rsid w:val="00F262B4"/>
    <w:rsid w:val="00F32769"/>
    <w:rsid w:val="00F3619A"/>
    <w:rsid w:val="00F36B8D"/>
    <w:rsid w:val="00F56812"/>
    <w:rsid w:val="00F62692"/>
    <w:rsid w:val="00F72FF9"/>
    <w:rsid w:val="00F90FCC"/>
    <w:rsid w:val="00F92FF0"/>
    <w:rsid w:val="00F94948"/>
    <w:rsid w:val="00F95229"/>
    <w:rsid w:val="00F96815"/>
    <w:rsid w:val="00F96B37"/>
    <w:rsid w:val="00F97A6A"/>
    <w:rsid w:val="00FB1072"/>
    <w:rsid w:val="00FB4928"/>
    <w:rsid w:val="00FC2D90"/>
    <w:rsid w:val="00FD0A47"/>
    <w:rsid w:val="00FD1064"/>
    <w:rsid w:val="00FD31F8"/>
    <w:rsid w:val="00FE3933"/>
    <w:rsid w:val="00FF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FD9A88"/>
  <w15:chartTrackingRefBased/>
  <w15:docId w15:val="{DF93BA90-B49E-4F38-AABE-58243A393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3D46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" w:hanging="720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720"/>
    </w:pPr>
  </w:style>
  <w:style w:type="paragraph" w:styleId="BalloonText">
    <w:name w:val="Balloon Text"/>
    <w:basedOn w:val="Normal"/>
    <w:semiHidden/>
    <w:rsid w:val="00BA0DB9"/>
    <w:rPr>
      <w:rFonts w:ascii="Tahoma" w:hAnsi="Tahoma" w:cs="Tahoma"/>
      <w:sz w:val="16"/>
      <w:szCs w:val="16"/>
    </w:rPr>
  </w:style>
  <w:style w:type="character" w:styleId="Hyperlink">
    <w:name w:val="Hyperlink"/>
    <w:rsid w:val="007B2092"/>
    <w:rPr>
      <w:color w:val="0000FF"/>
      <w:u w:val="single"/>
    </w:rPr>
  </w:style>
  <w:style w:type="paragraph" w:styleId="Header">
    <w:name w:val="header"/>
    <w:basedOn w:val="Normal"/>
    <w:rsid w:val="008D34F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D34F6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B97583"/>
    <w:rPr>
      <w:sz w:val="20"/>
      <w:szCs w:val="20"/>
    </w:rPr>
  </w:style>
  <w:style w:type="character" w:styleId="FootnoteReference">
    <w:name w:val="footnote reference"/>
    <w:semiHidden/>
    <w:rsid w:val="00B97583"/>
    <w:rPr>
      <w:vertAlign w:val="superscript"/>
    </w:rPr>
  </w:style>
  <w:style w:type="character" w:styleId="CommentReference">
    <w:name w:val="annotation reference"/>
    <w:rsid w:val="00814A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14A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14A98"/>
  </w:style>
  <w:style w:type="paragraph" w:styleId="CommentSubject">
    <w:name w:val="annotation subject"/>
    <w:basedOn w:val="CommentText"/>
    <w:next w:val="CommentText"/>
    <w:link w:val="CommentSubjectChar"/>
    <w:rsid w:val="00814A9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14A98"/>
    <w:rPr>
      <w:b/>
      <w:bCs/>
    </w:rPr>
  </w:style>
  <w:style w:type="paragraph" w:customStyle="1" w:styleId="msolistparagraph0">
    <w:name w:val="msolistparagraph"/>
    <w:basedOn w:val="Normal"/>
    <w:rsid w:val="00106FE2"/>
    <w:pPr>
      <w:ind w:left="720"/>
    </w:pPr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E7713E"/>
    <w:pPr>
      <w:ind w:left="720"/>
    </w:pPr>
  </w:style>
  <w:style w:type="character" w:styleId="PageNumber">
    <w:name w:val="page number"/>
    <w:basedOn w:val="DefaultParagraphFont"/>
    <w:rsid w:val="00207032"/>
  </w:style>
  <w:style w:type="paragraph" w:styleId="Revision">
    <w:name w:val="Revision"/>
    <w:hidden/>
    <w:uiPriority w:val="99"/>
    <w:semiHidden/>
    <w:rsid w:val="002A7777"/>
    <w:rPr>
      <w:sz w:val="24"/>
      <w:szCs w:val="24"/>
    </w:rPr>
  </w:style>
  <w:style w:type="paragraph" w:styleId="DocumentMap">
    <w:name w:val="Document Map"/>
    <w:basedOn w:val="Normal"/>
    <w:semiHidden/>
    <w:rsid w:val="00D21AC2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FollowedHyperlink">
    <w:name w:val="FollowedHyperlink"/>
    <w:rsid w:val="00293B5B"/>
    <w:rPr>
      <w:color w:val="800080"/>
      <w:u w:val="single"/>
    </w:rPr>
  </w:style>
  <w:style w:type="table" w:styleId="TableGrid">
    <w:name w:val="Table Grid"/>
    <w:basedOn w:val="TableNormal"/>
    <w:rsid w:val="00F968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uiPriority w:val="99"/>
    <w:semiHidden/>
    <w:unhideWhenUsed/>
    <w:rsid w:val="00F243DF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771E7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823FF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00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12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eyes@ecos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trcweb.org/submit-proposal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B9FF884584146AB19035AEAEE1F4A" ma:contentTypeVersion="15" ma:contentTypeDescription="Create a new document." ma:contentTypeScope="" ma:versionID="b8d446d5ff09fedf0a9b9edb38a782f2">
  <xsd:schema xmlns:xsd="http://www.w3.org/2001/XMLSchema" xmlns:xs="http://www.w3.org/2001/XMLSchema" xmlns:p="http://schemas.microsoft.com/office/2006/metadata/properties" xmlns:ns2="3b0ac908-9e1b-4667-8a5e-8968a8087319" xmlns:ns3="597f217c-7c3c-4bdf-893f-4af4a244dd9e" targetNamespace="http://schemas.microsoft.com/office/2006/metadata/properties" ma:root="true" ma:fieldsID="d5767176de1c22efb6f9bf2d2d685bbe" ns2:_="" ns3:_="">
    <xsd:import namespace="3b0ac908-9e1b-4667-8a5e-8968a8087319"/>
    <xsd:import namespace="597f217c-7c3c-4bdf-893f-4af4a244dd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0ac908-9e1b-4667-8a5e-8968a80873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58fcfbf-fbb6-4ee5-94f9-8ba9cab504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7f217c-7c3c-4bdf-893f-4af4a244d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3a74d61-bce1-4a82-80e1-40249378114b}" ma:internalName="TaxCatchAll" ma:showField="CatchAllData" ma:web="597f217c-7c3c-4bdf-893f-4af4a244dd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0ac908-9e1b-4667-8a5e-8968a8087319">
      <Terms xmlns="http://schemas.microsoft.com/office/infopath/2007/PartnerControls"/>
    </lcf76f155ced4ddcb4097134ff3c332f>
    <TaxCatchAll xmlns="597f217c-7c3c-4bdf-893f-4af4a244dd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AB150-C603-4F64-82FC-E18A86F543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0ac908-9e1b-4667-8a5e-8968a8087319"/>
    <ds:schemaRef ds:uri="597f217c-7c3c-4bdf-893f-4af4a244d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78DA37-3C2B-4CB5-9371-592D76E683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C18CDA-CC41-470F-BC6C-DE7CD0DAB7EF}">
  <ds:schemaRefs>
    <ds:schemaRef ds:uri="http://schemas.microsoft.com/office/2006/metadata/properties"/>
    <ds:schemaRef ds:uri="http://schemas.microsoft.com/office/infopath/2007/PartnerControls"/>
    <ds:schemaRef ds:uri="3b0ac908-9e1b-4667-8a5e-8968a8087319"/>
    <ds:schemaRef ds:uri="597f217c-7c3c-4bdf-893f-4af4a244dd9e"/>
  </ds:schemaRefs>
</ds:datastoreItem>
</file>

<file path=customXml/itemProps4.xml><?xml version="1.0" encoding="utf-8"?>
<ds:datastoreItem xmlns:ds="http://schemas.openxmlformats.org/officeDocument/2006/customXml" ds:itemID="{D8CD1E65-21B8-4CB5-BB03-AD1C07660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RC PROJECT PROPOSAL: [INSERT PROJECT NAME]</vt:lpstr>
    </vt:vector>
  </TitlesOfParts>
  <Company>ECOS</Company>
  <LinksUpToDate>false</LinksUpToDate>
  <CharactersWithSpaces>3681</CharactersWithSpaces>
  <SharedDoc>false</SharedDoc>
  <HLinks>
    <vt:vector size="18" baseType="variant">
      <vt:variant>
        <vt:i4>4849764</vt:i4>
      </vt:variant>
      <vt:variant>
        <vt:i4>6</vt:i4>
      </vt:variant>
      <vt:variant>
        <vt:i4>0</vt:i4>
      </vt:variant>
      <vt:variant>
        <vt:i4>5</vt:i4>
      </vt:variant>
      <vt:variant>
        <vt:lpwstr>mailto:preyes@ecos.org</vt:lpwstr>
      </vt:variant>
      <vt:variant>
        <vt:lpwstr/>
      </vt:variant>
      <vt:variant>
        <vt:i4>2359341</vt:i4>
      </vt:variant>
      <vt:variant>
        <vt:i4>3</vt:i4>
      </vt:variant>
      <vt:variant>
        <vt:i4>0</vt:i4>
      </vt:variant>
      <vt:variant>
        <vt:i4>5</vt:i4>
      </vt:variant>
      <vt:variant>
        <vt:lpwstr>https://itrcweb.org/About/Planning</vt:lpwstr>
      </vt:variant>
      <vt:variant>
        <vt:lpwstr/>
      </vt:variant>
      <vt:variant>
        <vt:i4>4849764</vt:i4>
      </vt:variant>
      <vt:variant>
        <vt:i4>0</vt:i4>
      </vt:variant>
      <vt:variant>
        <vt:i4>0</vt:i4>
      </vt:variant>
      <vt:variant>
        <vt:i4>5</vt:i4>
      </vt:variant>
      <vt:variant>
        <vt:lpwstr>mailto:preyes@eco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RC PROJECT PROPOSAL: [INSERT PROJECT NAME]</dc:title>
  <dc:subject/>
  <dc:creator>Carolyn Hanson</dc:creator>
  <cp:keywords/>
  <cp:lastModifiedBy>Charles Reyes (ITRC)</cp:lastModifiedBy>
  <cp:revision>27</cp:revision>
  <cp:lastPrinted>2017-06-07T13:20:00Z</cp:lastPrinted>
  <dcterms:created xsi:type="dcterms:W3CDTF">2024-03-21T12:45:00Z</dcterms:created>
  <dcterms:modified xsi:type="dcterms:W3CDTF">2026-03-2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B9FF884584146AB19035AEAEE1F4A</vt:lpwstr>
  </property>
  <property fmtid="{D5CDD505-2E9C-101B-9397-08002B2CF9AE}" pid="3" name="MediaServiceImageTags">
    <vt:lpwstr/>
  </property>
</Properties>
</file>